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389BFD" w14:textId="6E7D0FAA" w:rsidR="00E33B6F" w:rsidRPr="00E33B6F" w:rsidRDefault="00E33B6F" w:rsidP="00A05BE2">
      <w:pPr>
        <w:rPr>
          <w:b/>
          <w:bCs/>
        </w:rPr>
      </w:pPr>
      <w:r w:rsidRPr="00E33B6F">
        <w:rPr>
          <w:rFonts w:hint="eastAsia"/>
          <w:b/>
          <w:bCs/>
        </w:rPr>
        <w:t>#</w:t>
      </w:r>
      <w:r w:rsidRPr="00E33B6F">
        <w:rPr>
          <w:b/>
          <w:bCs/>
        </w:rPr>
        <w:t>#####</w:t>
      </w:r>
    </w:p>
    <w:p w14:paraId="59F3BF50" w14:textId="029D7906" w:rsidR="00A90EF7" w:rsidRDefault="003E3E94" w:rsidP="00A05BE2">
      <w:pPr>
        <w:rPr>
          <w:rFonts w:hint="eastAsia"/>
        </w:rPr>
      </w:pPr>
      <w:r>
        <w:t>We measured the</w:t>
      </w:r>
      <w:r w:rsidR="000646AA">
        <w:t xml:space="preserve"> concentration</w:t>
      </w:r>
      <w:r w:rsidR="00874D04">
        <w:t xml:space="preserve"> of</w:t>
      </w:r>
      <w:r>
        <w:t xml:space="preserve"> </w:t>
      </w:r>
      <w:r w:rsidR="000646AA">
        <w:t xml:space="preserve">metabolites in the affluent and gas </w:t>
      </w:r>
      <w:r w:rsidR="00874D04">
        <w:t>composition in the headspace</w:t>
      </w:r>
      <w:r w:rsidR="00125E8D">
        <w:t>. Then</w:t>
      </w:r>
      <w:r w:rsidR="00AC375E">
        <w:t>,</w:t>
      </w:r>
      <w:r w:rsidR="00874D04">
        <w:t xml:space="preserve"> we can </w:t>
      </w:r>
      <w:r w:rsidR="00125E8D">
        <w:t xml:space="preserve">evaluate </w:t>
      </w:r>
      <w:r w:rsidR="00AC375E">
        <w:t xml:space="preserve">how much of </w:t>
      </w:r>
      <w:r w:rsidR="00EC7CED">
        <w:t xml:space="preserve">each </w:t>
      </w:r>
      <w:r w:rsidR="006961D9">
        <w:t>metabolite</w:t>
      </w:r>
      <w:r w:rsidR="00EC7CED">
        <w:t xml:space="preserve"> and gas are generated per day by </w:t>
      </w:r>
      <w:r w:rsidR="00EA3F47">
        <w:t>converting the unit to “mole/</w:t>
      </w:r>
      <w:proofErr w:type="gramStart"/>
      <w:r w:rsidR="00EA3F47">
        <w:t>day</w:t>
      </w:r>
      <w:proofErr w:type="gramEnd"/>
      <w:r w:rsidR="00EA3F47">
        <w:t>”</w:t>
      </w:r>
    </w:p>
    <w:p w14:paraId="3E77BF01" w14:textId="6AB72FC8" w:rsidR="00A05BE2" w:rsidRPr="006961D9" w:rsidRDefault="006961D9" w:rsidP="00A05BE2">
      <w:r>
        <w:t xml:space="preserve">We only consider </w:t>
      </w:r>
      <w:r w:rsidRPr="002645A9">
        <w:t>Acetate</w:t>
      </w:r>
      <w:r w:rsidRPr="002645A9">
        <w:rPr>
          <w:vertAlign w:val="superscript"/>
        </w:rPr>
        <w:t>-</w:t>
      </w:r>
      <w:r w:rsidR="00F60C7B" w:rsidRPr="00F60C7B">
        <w:t>,</w:t>
      </w:r>
      <w:r w:rsidR="00F60C7B" w:rsidRPr="00F60C7B">
        <w:rPr>
          <w:vertAlign w:val="subscript"/>
        </w:rPr>
        <w:t xml:space="preserve"> </w:t>
      </w:r>
      <w:r w:rsidR="00F60C7B" w:rsidRPr="002645A9">
        <w:t>Propionate</w:t>
      </w:r>
      <w:r w:rsidR="00F60C7B" w:rsidRPr="002645A9">
        <w:rPr>
          <w:vertAlign w:val="superscript"/>
        </w:rPr>
        <w:t>-</w:t>
      </w:r>
      <w:r w:rsidR="00F60C7B" w:rsidRPr="00F60C7B">
        <w:t xml:space="preserve">, </w:t>
      </w:r>
      <w:r w:rsidR="00F60C7B" w:rsidRPr="002645A9">
        <w:t>Butyrate</w:t>
      </w:r>
      <w:r w:rsidR="00F60C7B" w:rsidRPr="002645A9">
        <w:rPr>
          <w:vertAlign w:val="superscript"/>
        </w:rPr>
        <w:t>-</w:t>
      </w:r>
      <w:r w:rsidR="00F60C7B">
        <w:t>,</w:t>
      </w:r>
      <w:r w:rsidR="00F60C7B" w:rsidRPr="00F60C7B">
        <w:t xml:space="preserve"> </w:t>
      </w:r>
      <w:r w:rsidR="00F60C7B" w:rsidRPr="002645A9">
        <w:t>CO</w:t>
      </w:r>
      <w:r w:rsidR="00F60C7B" w:rsidRPr="002645A9">
        <w:rPr>
          <w:vertAlign w:val="subscript"/>
        </w:rPr>
        <w:t>2</w:t>
      </w:r>
      <w:r w:rsidR="00F60C7B">
        <w:t>,</w:t>
      </w:r>
      <w:r w:rsidR="00F60C7B" w:rsidRPr="00F60C7B">
        <w:t xml:space="preserve"> </w:t>
      </w:r>
      <w:r w:rsidR="00F60C7B" w:rsidRPr="002645A9">
        <w:t>CH</w:t>
      </w:r>
      <w:r w:rsidR="00F60C7B" w:rsidRPr="002645A9">
        <w:rPr>
          <w:vertAlign w:val="subscript"/>
        </w:rPr>
        <w:t>4</w:t>
      </w:r>
      <w:r w:rsidR="00F60C7B" w:rsidRPr="00F60C7B">
        <w:t xml:space="preserve">, </w:t>
      </w:r>
      <w:r w:rsidR="00F60C7B" w:rsidRPr="002645A9">
        <w:t>H</w:t>
      </w:r>
      <w:r w:rsidR="00F60C7B" w:rsidRPr="002645A9">
        <w:rPr>
          <w:vertAlign w:val="subscript"/>
        </w:rPr>
        <w:t>2</w:t>
      </w:r>
      <w:r w:rsidR="00CB4AAB" w:rsidRPr="00CB4AAB">
        <w:t>,</w:t>
      </w:r>
      <w:r w:rsidR="007D07BB" w:rsidRPr="00CB4AAB">
        <w:t xml:space="preserve"> </w:t>
      </w:r>
      <w:r w:rsidR="007D07BB">
        <w:t xml:space="preserve">and </w:t>
      </w:r>
      <w:r w:rsidR="007D07BB" w:rsidRPr="002645A9">
        <w:t>HCO</w:t>
      </w:r>
      <w:r w:rsidR="007D07BB" w:rsidRPr="002645A9">
        <w:rPr>
          <w:vertAlign w:val="subscript"/>
        </w:rPr>
        <w:t>3</w:t>
      </w:r>
      <w:r w:rsidR="007D07BB" w:rsidRPr="002645A9">
        <w:rPr>
          <w:vertAlign w:val="superscript"/>
        </w:rPr>
        <w:t>-</w:t>
      </w:r>
    </w:p>
    <w:p w14:paraId="202F3C57" w14:textId="77777777" w:rsidR="00A90EF7" w:rsidRDefault="00A90EF7" w:rsidP="00A05BE2"/>
    <w:p w14:paraId="50BBE03C" w14:textId="01687A7A" w:rsidR="00A05BE2" w:rsidRDefault="00CB4AAB" w:rsidP="00A05BE2">
      <w:r>
        <w:t xml:space="preserve">For </w:t>
      </w:r>
      <w:r w:rsidRPr="002645A9">
        <w:t>Acetate</w:t>
      </w:r>
      <w:r w:rsidRPr="002645A9">
        <w:rPr>
          <w:vertAlign w:val="superscript"/>
        </w:rPr>
        <w:t>-</w:t>
      </w:r>
      <w:r w:rsidRPr="00F60C7B">
        <w:t>,</w:t>
      </w:r>
      <w:r w:rsidRPr="00F60C7B">
        <w:rPr>
          <w:vertAlign w:val="subscript"/>
        </w:rPr>
        <w:t xml:space="preserve"> </w:t>
      </w:r>
      <w:r w:rsidRPr="002645A9">
        <w:t>Propionate</w:t>
      </w:r>
      <w:r w:rsidRPr="002645A9">
        <w:rPr>
          <w:vertAlign w:val="superscript"/>
        </w:rPr>
        <w:t>-</w:t>
      </w:r>
      <w:r w:rsidRPr="00F60C7B">
        <w:t xml:space="preserve">, </w:t>
      </w:r>
      <w:r w:rsidRPr="002645A9">
        <w:t>Butyrate</w:t>
      </w:r>
      <w:r w:rsidRPr="002645A9">
        <w:rPr>
          <w:vertAlign w:val="superscript"/>
        </w:rPr>
        <w:t>-</w:t>
      </w:r>
    </w:p>
    <w:p w14:paraId="799A553E" w14:textId="26642EA6" w:rsidR="00CB4AAB" w:rsidRDefault="00CB4AAB" w:rsidP="00A05BE2">
      <w:r>
        <w:t xml:space="preserve">We </w:t>
      </w:r>
      <w:r w:rsidR="00807BF9">
        <w:t xml:space="preserve">convert the value to the unit </w:t>
      </w:r>
      <w:r w:rsidR="00807BF9">
        <w:t>“mole/day”</w:t>
      </w:r>
      <w:r w:rsidR="00807BF9">
        <w:t xml:space="preserve"> by </w:t>
      </w:r>
      <w:r w:rsidR="00AB5771">
        <w:t xml:space="preserve">concentration </w:t>
      </w:r>
      <w:r w:rsidR="00AB5771">
        <w:rPr>
          <w:rFonts w:hint="eastAsia"/>
        </w:rPr>
        <w:t>(</w:t>
      </w:r>
      <w:r w:rsidR="00807BF9">
        <w:t>M/</w:t>
      </w:r>
      <w:r w:rsidR="00AB5771">
        <w:t xml:space="preserve">L) </w:t>
      </w:r>
      <w:r w:rsidR="00E664CA" w:rsidRPr="00E664CA">
        <w:t>×</w:t>
      </w:r>
      <w:r w:rsidR="00AB5771">
        <w:t xml:space="preserve"> </w:t>
      </w:r>
      <w:r w:rsidR="003E4E55" w:rsidRPr="003E4E55">
        <w:t>flow rate</w:t>
      </w:r>
      <w:r w:rsidR="003E4E55">
        <w:t xml:space="preserve"> (</w:t>
      </w:r>
      <w:r w:rsidR="00EE507C">
        <w:t>L/day</w:t>
      </w:r>
      <w:r w:rsidR="003E4E55">
        <w:t>)</w:t>
      </w:r>
    </w:p>
    <w:p w14:paraId="37672682" w14:textId="06EF6929" w:rsidR="00D03D96" w:rsidRDefault="00D03D96" w:rsidP="00D03D96">
      <w:r>
        <w:t xml:space="preserve">For </w:t>
      </w:r>
      <w:r w:rsidRPr="002645A9">
        <w:t>CO</w:t>
      </w:r>
      <w:r w:rsidRPr="002645A9">
        <w:rPr>
          <w:vertAlign w:val="subscript"/>
        </w:rPr>
        <w:t>2</w:t>
      </w:r>
      <w:r>
        <w:t>,</w:t>
      </w:r>
      <w:r w:rsidRPr="00F60C7B">
        <w:t xml:space="preserve"> </w:t>
      </w:r>
      <w:r w:rsidRPr="002645A9">
        <w:t>CH</w:t>
      </w:r>
      <w:r w:rsidRPr="002645A9">
        <w:rPr>
          <w:vertAlign w:val="subscript"/>
        </w:rPr>
        <w:t>4</w:t>
      </w:r>
      <w:r w:rsidRPr="00F60C7B">
        <w:t xml:space="preserve">, </w:t>
      </w:r>
      <w:r>
        <w:t xml:space="preserve">and </w:t>
      </w:r>
      <w:r w:rsidRPr="002645A9">
        <w:t>H</w:t>
      </w:r>
      <w:r w:rsidRPr="002645A9">
        <w:rPr>
          <w:vertAlign w:val="subscript"/>
        </w:rPr>
        <w:t>2</w:t>
      </w:r>
    </w:p>
    <w:p w14:paraId="4F4D760B" w14:textId="3B6DE149" w:rsidR="00D40B1D" w:rsidRDefault="00D03D96" w:rsidP="00A05BE2">
      <w:pPr>
        <w:rPr>
          <w:rFonts w:hint="eastAsia"/>
        </w:rPr>
      </w:pPr>
      <w:r>
        <w:t xml:space="preserve">We convert the value to the unit “mole/day” by </w:t>
      </w:r>
      <w:r w:rsidR="00F1305B">
        <w:t>partial pressure</w:t>
      </w:r>
      <w:r>
        <w:t xml:space="preserve"> </w:t>
      </w:r>
      <w:r w:rsidR="00D95F05">
        <w:t>(</w:t>
      </w:r>
      <w:r w:rsidR="001E6C21">
        <w:t>%</w:t>
      </w:r>
      <w:r>
        <w:t xml:space="preserve">) </w:t>
      </w:r>
      <w:r w:rsidRPr="00E664CA">
        <w:t>×</w:t>
      </w:r>
      <w:r>
        <w:t xml:space="preserve"> </w:t>
      </w:r>
      <w:r w:rsidR="00F1305B">
        <w:t>gas production</w:t>
      </w:r>
      <w:r w:rsidRPr="003E4E55">
        <w:t xml:space="preserve"> rate</w:t>
      </w:r>
      <w:r>
        <w:t xml:space="preserve"> (L/day)</w:t>
      </w:r>
      <w:r w:rsidR="00F1305B">
        <w:t xml:space="preserve"> </w:t>
      </w:r>
      <w:r w:rsidR="00F1305B" w:rsidRPr="00E664CA">
        <w:t>×</w:t>
      </w:r>
      <w:r w:rsidR="00F1305B">
        <w:t xml:space="preserve"> </w:t>
      </w:r>
      <w:r w:rsidR="00CB2F2C">
        <w:t>1/24.5 (</w:t>
      </w:r>
      <w:r w:rsidR="008505C7">
        <w:t>mol/L</w:t>
      </w:r>
      <w:r w:rsidR="00CB2F2C">
        <w:t>)</w:t>
      </w:r>
    </w:p>
    <w:p w14:paraId="3085E906" w14:textId="77777777" w:rsidR="00A90EF7" w:rsidRDefault="00A90EF7" w:rsidP="004504B8"/>
    <w:p w14:paraId="0375FB9F" w14:textId="4F2A9AEA" w:rsidR="004504B8" w:rsidRDefault="004504B8" w:rsidP="004504B8">
      <w:r>
        <w:t>We assume that the degradation of the source</w:t>
      </w:r>
      <w:r>
        <w:t xml:space="preserve"> </w:t>
      </w:r>
      <w:r w:rsidR="00956546">
        <w:t xml:space="preserve">is described as </w:t>
      </w:r>
    </w:p>
    <w:p w14:paraId="082D4F9E" w14:textId="77777777" w:rsidR="009D56F8" w:rsidRDefault="00956546" w:rsidP="00956546">
      <w:pPr>
        <w:rPr>
          <w:vertAlign w:val="subscript"/>
        </w:rPr>
      </w:pPr>
      <w:r w:rsidRPr="002645A9">
        <w:t>Sucrose</w:t>
      </w:r>
      <w:r w:rsidRPr="002645A9">
        <w:rPr>
          <w:vertAlign w:val="subscript"/>
        </w:rPr>
        <w:t>(aq)</w:t>
      </w:r>
      <w:r w:rsidRPr="002645A9">
        <w:t xml:space="preserve"> +y</w:t>
      </w:r>
      <w:r w:rsidRPr="002645A9">
        <w:rPr>
          <w:vertAlign w:val="subscript"/>
        </w:rPr>
        <w:t>1i</w:t>
      </w:r>
      <w:r w:rsidRPr="002645A9">
        <w:t>H</w:t>
      </w:r>
      <w:r w:rsidRPr="002645A9">
        <w:rPr>
          <w:vertAlign w:val="subscript"/>
        </w:rPr>
        <w:t>2</w:t>
      </w:r>
      <w:r w:rsidRPr="002645A9">
        <w:t>O</w:t>
      </w:r>
      <w:r w:rsidRPr="002645A9">
        <w:rPr>
          <w:vertAlign w:val="subscript"/>
        </w:rPr>
        <w:t>(l)</w:t>
      </w:r>
      <w:r w:rsidRPr="002645A9">
        <w:t xml:space="preserve"> →x</w:t>
      </w:r>
      <w:r w:rsidRPr="002645A9">
        <w:rPr>
          <w:vertAlign w:val="subscript"/>
        </w:rPr>
        <w:t>1i</w:t>
      </w:r>
      <w:r w:rsidRPr="002645A9">
        <w:t>Acetate</w:t>
      </w:r>
      <w:r w:rsidRPr="002645A9">
        <w:rPr>
          <w:vertAlign w:val="superscript"/>
        </w:rPr>
        <w:t>-</w:t>
      </w:r>
      <w:r w:rsidRPr="002645A9">
        <w:rPr>
          <w:vertAlign w:val="subscript"/>
        </w:rPr>
        <w:t>(aq)</w:t>
      </w:r>
      <w:r w:rsidRPr="002645A9">
        <w:t xml:space="preserve"> +x</w:t>
      </w:r>
      <w:r w:rsidRPr="002645A9">
        <w:rPr>
          <w:vertAlign w:val="subscript"/>
        </w:rPr>
        <w:t>2i</w:t>
      </w:r>
      <w:r w:rsidRPr="002645A9">
        <w:t>Propionate</w:t>
      </w:r>
      <w:r w:rsidRPr="002645A9">
        <w:rPr>
          <w:vertAlign w:val="superscript"/>
        </w:rPr>
        <w:t>-</w:t>
      </w:r>
      <w:r w:rsidRPr="002645A9">
        <w:rPr>
          <w:vertAlign w:val="subscript"/>
        </w:rPr>
        <w:t xml:space="preserve">(aq) </w:t>
      </w:r>
      <w:r w:rsidRPr="002645A9">
        <w:t>+x</w:t>
      </w:r>
      <w:r w:rsidRPr="002645A9">
        <w:rPr>
          <w:vertAlign w:val="subscript"/>
        </w:rPr>
        <w:t>3i</w:t>
      </w:r>
      <w:r w:rsidRPr="002645A9">
        <w:t>Butyrate</w:t>
      </w:r>
      <w:r w:rsidRPr="002645A9">
        <w:rPr>
          <w:vertAlign w:val="superscript"/>
        </w:rPr>
        <w:t>-</w:t>
      </w:r>
      <w:r w:rsidRPr="002645A9">
        <w:rPr>
          <w:vertAlign w:val="subscript"/>
        </w:rPr>
        <w:t>(aq)</w:t>
      </w:r>
      <w:r w:rsidRPr="002645A9">
        <w:t xml:space="preserve"> +x</w:t>
      </w:r>
      <w:r w:rsidRPr="002645A9">
        <w:rPr>
          <w:vertAlign w:val="subscript"/>
        </w:rPr>
        <w:t>4i</w:t>
      </w:r>
      <w:r w:rsidRPr="002645A9">
        <w:t>CO</w:t>
      </w:r>
      <w:r w:rsidRPr="002645A9">
        <w:rPr>
          <w:vertAlign w:val="subscript"/>
        </w:rPr>
        <w:t>2(g)</w:t>
      </w:r>
      <w:r w:rsidRPr="002645A9">
        <w:t xml:space="preserve"> +x</w:t>
      </w:r>
      <w:r w:rsidRPr="002645A9">
        <w:rPr>
          <w:vertAlign w:val="subscript"/>
        </w:rPr>
        <w:t>5i</w:t>
      </w:r>
      <w:r w:rsidRPr="002645A9">
        <w:t>CH</w:t>
      </w:r>
      <w:r w:rsidRPr="002645A9">
        <w:rPr>
          <w:vertAlign w:val="subscript"/>
        </w:rPr>
        <w:t>4(g)</w:t>
      </w:r>
      <w:r w:rsidRPr="002645A9">
        <w:t xml:space="preserve"> +x</w:t>
      </w:r>
      <w:r w:rsidRPr="002645A9">
        <w:rPr>
          <w:vertAlign w:val="subscript"/>
        </w:rPr>
        <w:t>6i</w:t>
      </w:r>
      <w:r w:rsidRPr="002645A9">
        <w:t>H</w:t>
      </w:r>
      <w:r w:rsidRPr="002645A9">
        <w:rPr>
          <w:vertAlign w:val="subscript"/>
        </w:rPr>
        <w:t>2(g)</w:t>
      </w:r>
      <w:r w:rsidRPr="002645A9">
        <w:t xml:space="preserve"> +x</w:t>
      </w:r>
      <w:r w:rsidRPr="002645A9">
        <w:rPr>
          <w:vertAlign w:val="subscript"/>
        </w:rPr>
        <w:t>7i</w:t>
      </w:r>
      <w:r w:rsidRPr="002645A9">
        <w:t>HCO</w:t>
      </w:r>
      <w:r w:rsidRPr="002645A9">
        <w:rPr>
          <w:vertAlign w:val="subscript"/>
        </w:rPr>
        <w:t>3</w:t>
      </w:r>
      <w:r w:rsidRPr="002645A9">
        <w:rPr>
          <w:vertAlign w:val="superscript"/>
        </w:rPr>
        <w:t>-</w:t>
      </w:r>
      <w:r w:rsidRPr="002645A9">
        <w:rPr>
          <w:vertAlign w:val="subscript"/>
        </w:rPr>
        <w:t>(aq)</w:t>
      </w:r>
      <w:r w:rsidRPr="002645A9">
        <w:t xml:space="preserve"> +x</w:t>
      </w:r>
      <w:r w:rsidRPr="002645A9">
        <w:rPr>
          <w:vertAlign w:val="subscript"/>
        </w:rPr>
        <w:t>8i</w:t>
      </w:r>
      <w:r w:rsidRPr="002645A9">
        <w:t>H</w:t>
      </w:r>
      <w:r w:rsidRPr="002645A9">
        <w:rPr>
          <w:vertAlign w:val="superscript"/>
        </w:rPr>
        <w:t>+</w:t>
      </w:r>
      <w:r w:rsidRPr="002645A9">
        <w:rPr>
          <w:vertAlign w:val="subscript"/>
        </w:rPr>
        <w:t>(aq)</w:t>
      </w:r>
      <w:r>
        <w:rPr>
          <w:vertAlign w:val="subscript"/>
        </w:rPr>
        <w:t xml:space="preserve"> </w:t>
      </w:r>
    </w:p>
    <w:p w14:paraId="2E30FE73" w14:textId="20E83B07" w:rsidR="00956546" w:rsidRPr="009D56F8" w:rsidRDefault="009D56F8" w:rsidP="00956546">
      <w:r>
        <w:t>where i suggested day</w:t>
      </w:r>
    </w:p>
    <w:p w14:paraId="009CA098" w14:textId="77777777" w:rsidR="004504B8" w:rsidRPr="00956546" w:rsidRDefault="004504B8" w:rsidP="00A05BE2"/>
    <w:p w14:paraId="4CC19D56" w14:textId="7974E540" w:rsidR="008F0B8D" w:rsidRPr="006961D9" w:rsidRDefault="009D56F8" w:rsidP="008F0B8D">
      <w:r>
        <w:t xml:space="preserve">once </w:t>
      </w:r>
      <w:r w:rsidR="004B57B7">
        <w:t>we get the</w:t>
      </w:r>
      <w:r w:rsidR="00DA6A0B">
        <w:t xml:space="preserve"> a, b, c, d,</w:t>
      </w:r>
      <w:r w:rsidR="008F0B8D">
        <w:t xml:space="preserve"> </w:t>
      </w:r>
      <w:r w:rsidR="00DA6A0B">
        <w:t>e,</w:t>
      </w:r>
      <w:r w:rsidR="008F0B8D">
        <w:t xml:space="preserve"> </w:t>
      </w:r>
      <w:r w:rsidR="00DA6A0B">
        <w:t>f</w:t>
      </w:r>
      <w:r w:rsidR="00BD4440">
        <w:t xml:space="preserve"> </w:t>
      </w:r>
      <w:r w:rsidR="008F0B8D">
        <w:t xml:space="preserve">mole/day of </w:t>
      </w:r>
      <w:r w:rsidR="008F0B8D" w:rsidRPr="002645A9">
        <w:t>Acetate</w:t>
      </w:r>
      <w:r w:rsidR="008F0B8D" w:rsidRPr="002645A9">
        <w:rPr>
          <w:vertAlign w:val="superscript"/>
        </w:rPr>
        <w:t>-</w:t>
      </w:r>
      <w:r w:rsidR="008F0B8D" w:rsidRPr="00F60C7B">
        <w:t>,</w:t>
      </w:r>
      <w:r w:rsidR="008F0B8D" w:rsidRPr="00F60C7B">
        <w:rPr>
          <w:vertAlign w:val="subscript"/>
        </w:rPr>
        <w:t xml:space="preserve"> </w:t>
      </w:r>
      <w:r w:rsidR="008F0B8D" w:rsidRPr="002645A9">
        <w:t>Propionate</w:t>
      </w:r>
      <w:r w:rsidR="008F0B8D" w:rsidRPr="002645A9">
        <w:rPr>
          <w:vertAlign w:val="superscript"/>
        </w:rPr>
        <w:t>-</w:t>
      </w:r>
      <w:r w:rsidR="008F0B8D" w:rsidRPr="00F60C7B">
        <w:t xml:space="preserve">, </w:t>
      </w:r>
      <w:r w:rsidR="008F0B8D" w:rsidRPr="002645A9">
        <w:t>Butyrate</w:t>
      </w:r>
      <w:r w:rsidR="008F0B8D" w:rsidRPr="002645A9">
        <w:rPr>
          <w:vertAlign w:val="superscript"/>
        </w:rPr>
        <w:t>-</w:t>
      </w:r>
      <w:r w:rsidR="008F0B8D">
        <w:t>,</w:t>
      </w:r>
      <w:r w:rsidR="008F0B8D" w:rsidRPr="00F60C7B">
        <w:t xml:space="preserve"> </w:t>
      </w:r>
      <w:r w:rsidR="008F0B8D" w:rsidRPr="002645A9">
        <w:t>CO</w:t>
      </w:r>
      <w:r w:rsidR="008F0B8D" w:rsidRPr="002645A9">
        <w:rPr>
          <w:vertAlign w:val="subscript"/>
        </w:rPr>
        <w:t>2</w:t>
      </w:r>
      <w:r w:rsidR="008F0B8D">
        <w:t>,</w:t>
      </w:r>
      <w:r w:rsidR="008F0B8D" w:rsidRPr="00F60C7B">
        <w:t xml:space="preserve"> </w:t>
      </w:r>
      <w:r w:rsidR="008F0B8D" w:rsidRPr="002645A9">
        <w:t>CH</w:t>
      </w:r>
      <w:r w:rsidR="008F0B8D" w:rsidRPr="002645A9">
        <w:rPr>
          <w:vertAlign w:val="subscript"/>
        </w:rPr>
        <w:t>4</w:t>
      </w:r>
      <w:r w:rsidR="008F0B8D" w:rsidRPr="00F60C7B">
        <w:t xml:space="preserve">, </w:t>
      </w:r>
      <w:r w:rsidR="00BD4440">
        <w:t xml:space="preserve">and </w:t>
      </w:r>
      <w:r w:rsidR="008F0B8D" w:rsidRPr="002645A9">
        <w:t>H</w:t>
      </w:r>
      <w:r w:rsidR="008F0B8D" w:rsidRPr="002645A9">
        <w:rPr>
          <w:vertAlign w:val="subscript"/>
        </w:rPr>
        <w:t>2</w:t>
      </w:r>
    </w:p>
    <w:p w14:paraId="37FC57CB" w14:textId="77777777" w:rsidR="00E6019D" w:rsidRDefault="00E6019D"/>
    <w:p w14:paraId="0EA50A22" w14:textId="530D371E" w:rsidR="00654026" w:rsidRDefault="00E6019D">
      <w:r>
        <w:t>the ratio</w:t>
      </w:r>
      <w:r w:rsidR="009D56F8">
        <w:t xml:space="preserve"> </w:t>
      </w:r>
      <w:r w:rsidR="00654026">
        <w:t xml:space="preserve">of </w:t>
      </w:r>
      <w:r w:rsidR="009D56F8">
        <w:t xml:space="preserve">the </w:t>
      </w:r>
      <w:r w:rsidR="00183B63">
        <w:rPr>
          <w:rFonts w:hint="eastAsia"/>
        </w:rPr>
        <w:t>x</w:t>
      </w:r>
      <w:r w:rsidR="00183B63" w:rsidRPr="00183B63">
        <w:rPr>
          <w:vertAlign w:val="subscript"/>
        </w:rPr>
        <w:t>1</w:t>
      </w:r>
      <w:r w:rsidR="00183B63">
        <w:t>:x</w:t>
      </w:r>
      <w:r w:rsidR="00183B63" w:rsidRPr="00183B63">
        <w:rPr>
          <w:vertAlign w:val="subscript"/>
        </w:rPr>
        <w:t>2</w:t>
      </w:r>
      <w:r w:rsidR="00183B63">
        <w:t>:x</w:t>
      </w:r>
      <w:r w:rsidR="00183B63" w:rsidRPr="00183B63">
        <w:rPr>
          <w:vertAlign w:val="subscript"/>
        </w:rPr>
        <w:t>3</w:t>
      </w:r>
      <w:r w:rsidR="00183B63">
        <w:t>:x</w:t>
      </w:r>
      <w:r w:rsidR="00183B63" w:rsidRPr="00183B63">
        <w:rPr>
          <w:vertAlign w:val="subscript"/>
        </w:rPr>
        <w:t>4</w:t>
      </w:r>
      <w:r w:rsidR="00183B63">
        <w:t>:x</w:t>
      </w:r>
      <w:r w:rsidR="00183B63" w:rsidRPr="00183B63">
        <w:rPr>
          <w:vertAlign w:val="subscript"/>
        </w:rPr>
        <w:t>5</w:t>
      </w:r>
      <w:r w:rsidR="00183B63">
        <w:t>:x</w:t>
      </w:r>
      <w:r w:rsidR="00183B63" w:rsidRPr="00183B63">
        <w:rPr>
          <w:vertAlign w:val="subscript"/>
        </w:rPr>
        <w:t>6</w:t>
      </w:r>
      <w:r w:rsidR="00183B63">
        <w:t>:x</w:t>
      </w:r>
      <w:r w:rsidR="00183B63" w:rsidRPr="00183B63">
        <w:rPr>
          <w:vertAlign w:val="subscript"/>
        </w:rPr>
        <w:t>7</w:t>
      </w:r>
      <w:r w:rsidR="00183B63">
        <w:t xml:space="preserve"> </w:t>
      </w:r>
      <w:r w:rsidR="00654026">
        <w:t>will equal to</w:t>
      </w:r>
      <w:r w:rsidR="00183B63">
        <w:t xml:space="preserve"> </w:t>
      </w:r>
      <w:proofErr w:type="gramStart"/>
      <w:r w:rsidR="004E161A">
        <w:t>a:</w:t>
      </w:r>
      <w:r w:rsidR="00183B63">
        <w:t>b</w:t>
      </w:r>
      <w:proofErr w:type="gramEnd"/>
      <w:r w:rsidR="00183B63">
        <w:t>:</w:t>
      </w:r>
      <w:r w:rsidR="00183B63">
        <w:t>c</w:t>
      </w:r>
      <w:r w:rsidR="00183B63">
        <w:t>:</w:t>
      </w:r>
      <w:r w:rsidR="00183B63">
        <w:t>d</w:t>
      </w:r>
      <w:r w:rsidR="00183B63">
        <w:t>:</w:t>
      </w:r>
      <w:r w:rsidR="00183B63">
        <w:t>e</w:t>
      </w:r>
      <w:r w:rsidR="00183B63">
        <w:t>:</w:t>
      </w:r>
      <w:r w:rsidR="00183B63">
        <w:t>f</w:t>
      </w:r>
      <w:r w:rsidR="00183B63">
        <w:t>:</w:t>
      </w:r>
      <w:r w:rsidR="00183B63">
        <w:t>g</w:t>
      </w:r>
    </w:p>
    <w:p w14:paraId="3503BD73" w14:textId="24EF15C5" w:rsidR="003B3802" w:rsidRDefault="008668A4">
      <w:r>
        <w:t xml:space="preserve">and we can </w:t>
      </w:r>
      <w:r w:rsidR="00654026">
        <w:t xml:space="preserve">assume </w:t>
      </w:r>
      <w:proofErr w:type="gramStart"/>
      <w:r w:rsidR="00654026">
        <w:t>that</w:t>
      </w:r>
      <w:proofErr w:type="gramEnd"/>
      <w:r w:rsidR="00654026">
        <w:t xml:space="preserve"> </w:t>
      </w:r>
    </w:p>
    <w:p w14:paraId="72B2AD2B" w14:textId="70AACCCD" w:rsidR="00BE7810" w:rsidRPr="00050877" w:rsidRDefault="00654026" w:rsidP="00BE7810">
      <w:r w:rsidRPr="00050877">
        <w:t>x</w:t>
      </w:r>
      <w:r w:rsidRPr="00BE7810">
        <w:rPr>
          <w:vertAlign w:val="subscript"/>
        </w:rPr>
        <w:t>1</w:t>
      </w:r>
      <w:r w:rsidR="00050877" w:rsidRPr="00050877">
        <w:t xml:space="preserve"> =</w:t>
      </w:r>
      <w:r w:rsidR="00D139CF" w:rsidRPr="00D139CF">
        <w:t xml:space="preserve"> </w:t>
      </w:r>
      <w:proofErr w:type="spellStart"/>
      <w:r w:rsidR="00D139CF" w:rsidRPr="00050877">
        <w:t>a</w:t>
      </w:r>
      <w:r w:rsidR="00D139CF" w:rsidRPr="00E664CA">
        <w:t>×</w:t>
      </w:r>
      <w:r w:rsidR="00050877" w:rsidRPr="00050877">
        <w:t>λ</w:t>
      </w:r>
      <w:r w:rsidR="006C0DC1" w:rsidRPr="006C0DC1">
        <w:rPr>
          <w:vertAlign w:val="subscript"/>
        </w:rPr>
        <w:t>i</w:t>
      </w:r>
      <w:proofErr w:type="spellEnd"/>
      <w:r w:rsidR="00C67D94">
        <w:rPr>
          <w:rFonts w:hint="eastAsia"/>
        </w:rPr>
        <w:t>;</w:t>
      </w:r>
      <w:r w:rsidR="00C67D94">
        <w:t xml:space="preserve"> </w:t>
      </w:r>
      <w:r w:rsidR="00BE7810" w:rsidRPr="00050877">
        <w:t>x</w:t>
      </w:r>
      <w:r w:rsidR="00BE7810" w:rsidRPr="00BE7810">
        <w:rPr>
          <w:vertAlign w:val="subscript"/>
        </w:rPr>
        <w:t>2</w:t>
      </w:r>
      <w:r w:rsidR="00BE7810" w:rsidRPr="00050877">
        <w:t xml:space="preserve"> =</w:t>
      </w:r>
      <w:proofErr w:type="spellStart"/>
      <w:r w:rsidR="00D139CF">
        <w:t>b</w:t>
      </w:r>
      <w:r w:rsidR="00D139CF" w:rsidRPr="00E664CA">
        <w:t>×</w:t>
      </w:r>
      <w:r w:rsidR="00BE7810" w:rsidRPr="00050877">
        <w:t>λ</w:t>
      </w:r>
      <w:r w:rsidR="006C0DC1" w:rsidRPr="006C0DC1">
        <w:rPr>
          <w:vertAlign w:val="subscript"/>
        </w:rPr>
        <w:t>i</w:t>
      </w:r>
      <w:proofErr w:type="spellEnd"/>
      <w:r w:rsidR="00C67D94">
        <w:rPr>
          <w:rFonts w:hint="eastAsia"/>
        </w:rPr>
        <w:t>;</w:t>
      </w:r>
      <w:r w:rsidR="00C67D94">
        <w:t xml:space="preserve"> </w:t>
      </w:r>
      <w:r w:rsidR="00BE7810" w:rsidRPr="00050877">
        <w:t>x</w:t>
      </w:r>
      <w:r w:rsidR="00BE7810" w:rsidRPr="00BE7810">
        <w:rPr>
          <w:vertAlign w:val="subscript"/>
        </w:rPr>
        <w:t>3</w:t>
      </w:r>
      <w:r w:rsidR="00BE7810" w:rsidRPr="00050877">
        <w:t xml:space="preserve"> =</w:t>
      </w:r>
      <w:proofErr w:type="spellStart"/>
      <w:r w:rsidR="00D139CF">
        <w:t>c</w:t>
      </w:r>
      <w:r w:rsidR="00D139CF" w:rsidRPr="00E664CA">
        <w:t>×</w:t>
      </w:r>
      <w:r w:rsidR="00BE7810" w:rsidRPr="00050877">
        <w:t>λ</w:t>
      </w:r>
      <w:r w:rsidR="006C0DC1" w:rsidRPr="006C0DC1">
        <w:rPr>
          <w:vertAlign w:val="subscript"/>
        </w:rPr>
        <w:t>i</w:t>
      </w:r>
      <w:proofErr w:type="spellEnd"/>
      <w:r w:rsidR="00C67D94">
        <w:rPr>
          <w:rFonts w:hint="eastAsia"/>
        </w:rPr>
        <w:t>;</w:t>
      </w:r>
      <w:r w:rsidR="00753F54">
        <w:t xml:space="preserve"> </w:t>
      </w:r>
      <w:r w:rsidR="00BE7810" w:rsidRPr="00050877">
        <w:t>x</w:t>
      </w:r>
      <w:r w:rsidR="00BE7810" w:rsidRPr="00BE7810">
        <w:rPr>
          <w:vertAlign w:val="subscript"/>
        </w:rPr>
        <w:t>4</w:t>
      </w:r>
      <w:r w:rsidR="00BE7810" w:rsidRPr="00050877">
        <w:t xml:space="preserve"> =</w:t>
      </w:r>
      <w:proofErr w:type="spellStart"/>
      <w:r w:rsidR="00D139CF">
        <w:t>d</w:t>
      </w:r>
      <w:r w:rsidR="00D139CF" w:rsidRPr="00E664CA">
        <w:t>×</w:t>
      </w:r>
      <w:r w:rsidR="00BE7810" w:rsidRPr="00050877">
        <w:t>λ</w:t>
      </w:r>
      <w:r w:rsidR="006C0DC1" w:rsidRPr="006C0DC1">
        <w:rPr>
          <w:vertAlign w:val="subscript"/>
        </w:rPr>
        <w:t>i</w:t>
      </w:r>
      <w:proofErr w:type="spellEnd"/>
      <w:r w:rsidR="00C67D94">
        <w:t>;</w:t>
      </w:r>
      <w:r w:rsidR="00753F54">
        <w:t xml:space="preserve"> </w:t>
      </w:r>
      <w:r w:rsidR="00BE7810" w:rsidRPr="00050877">
        <w:t>x</w:t>
      </w:r>
      <w:r w:rsidR="00BE7810" w:rsidRPr="00BE7810">
        <w:rPr>
          <w:vertAlign w:val="subscript"/>
        </w:rPr>
        <w:t>5</w:t>
      </w:r>
      <w:r w:rsidR="00BE7810" w:rsidRPr="00050877">
        <w:t xml:space="preserve"> =</w:t>
      </w:r>
      <w:proofErr w:type="spellStart"/>
      <w:r w:rsidR="00D139CF">
        <w:t>e</w:t>
      </w:r>
      <w:r w:rsidR="00D139CF" w:rsidRPr="00E664CA">
        <w:t>×</w:t>
      </w:r>
      <w:r w:rsidR="00BE7810" w:rsidRPr="00050877">
        <w:t>λ</w:t>
      </w:r>
      <w:r w:rsidR="006C0DC1" w:rsidRPr="006C0DC1">
        <w:rPr>
          <w:vertAlign w:val="subscript"/>
        </w:rPr>
        <w:t>i</w:t>
      </w:r>
      <w:proofErr w:type="spellEnd"/>
      <w:r w:rsidR="00C67D94">
        <w:t>;</w:t>
      </w:r>
      <w:r w:rsidR="00753F54">
        <w:t xml:space="preserve"> </w:t>
      </w:r>
      <w:r w:rsidR="00BE7810" w:rsidRPr="00050877">
        <w:t>x</w:t>
      </w:r>
      <w:r w:rsidR="00BE7810" w:rsidRPr="00BE7810">
        <w:rPr>
          <w:vertAlign w:val="subscript"/>
        </w:rPr>
        <w:t>6</w:t>
      </w:r>
      <w:r w:rsidR="00BE7810" w:rsidRPr="00050877">
        <w:t xml:space="preserve"> =</w:t>
      </w:r>
      <w:proofErr w:type="spellStart"/>
      <w:r w:rsidR="00D139CF">
        <w:t>f</w:t>
      </w:r>
      <w:r w:rsidR="00D139CF" w:rsidRPr="00E664CA">
        <w:t>×</w:t>
      </w:r>
      <w:r w:rsidR="00BE7810" w:rsidRPr="00050877">
        <w:t>λ</w:t>
      </w:r>
      <w:r w:rsidR="006C0DC1" w:rsidRPr="006C0DC1">
        <w:rPr>
          <w:vertAlign w:val="subscript"/>
        </w:rPr>
        <w:t>i</w:t>
      </w:r>
      <w:proofErr w:type="spellEnd"/>
    </w:p>
    <w:p w14:paraId="0AC4BE7C" w14:textId="460B70DD" w:rsidR="00D32DC5" w:rsidRPr="00050877" w:rsidRDefault="00D32DC5" w:rsidP="00BE7810">
      <w:r>
        <w:t xml:space="preserve">where </w:t>
      </w:r>
      <w:proofErr w:type="spellStart"/>
      <w:r w:rsidRPr="00050877">
        <w:t>λ</w:t>
      </w:r>
      <w:r w:rsidR="006C0DC1" w:rsidRPr="006C0DC1">
        <w:rPr>
          <w:vertAlign w:val="subscript"/>
        </w:rPr>
        <w:t>i</w:t>
      </w:r>
      <w:proofErr w:type="spellEnd"/>
      <w:r>
        <w:t xml:space="preserve"> is </w:t>
      </w:r>
      <w:r w:rsidR="00791B53">
        <w:t xml:space="preserve">the </w:t>
      </w:r>
      <w:r w:rsidR="00BA6BF7">
        <w:t xml:space="preserve">daily </w:t>
      </w:r>
      <w:r w:rsidR="00BA6BF7" w:rsidRPr="00BA6BF7">
        <w:t>constant</w:t>
      </w:r>
      <w:r w:rsidR="00BA6BF7">
        <w:t xml:space="preserve"> </w:t>
      </w:r>
    </w:p>
    <w:p w14:paraId="3372D83B" w14:textId="51F95CCC" w:rsidR="008668A4" w:rsidRDefault="00BE7810">
      <w:r>
        <w:rPr>
          <w:rFonts w:hint="eastAsia"/>
        </w:rPr>
        <w:t>a</w:t>
      </w:r>
      <w:r>
        <w:t xml:space="preserve">nd </w:t>
      </w:r>
      <w:r w:rsidR="009A1DD2">
        <w:t>we fix the</w:t>
      </w:r>
      <w:r w:rsidR="004E161A">
        <w:t xml:space="preserve"> </w:t>
      </w:r>
      <w:r w:rsidR="008668A4">
        <w:t xml:space="preserve">coefficient of sucrose as </w:t>
      </w:r>
      <w:proofErr w:type="gramStart"/>
      <w:r w:rsidR="008668A4">
        <w:t>1</w:t>
      </w:r>
      <w:proofErr w:type="gramEnd"/>
    </w:p>
    <w:p w14:paraId="4592EF8D" w14:textId="77777777" w:rsidR="00A90EF7" w:rsidRDefault="00A90EF7"/>
    <w:p w14:paraId="074EC2C7" w14:textId="30FCC7D8" w:rsidR="009A1DD2" w:rsidRDefault="009A1DD2">
      <w:r>
        <w:rPr>
          <w:rFonts w:hint="eastAsia"/>
        </w:rPr>
        <w:t>t</w:t>
      </w:r>
      <w:r>
        <w:t>hen</w:t>
      </w:r>
      <w:r w:rsidR="00791B53">
        <w:t>,</w:t>
      </w:r>
      <w:r>
        <w:t xml:space="preserve"> we can star</w:t>
      </w:r>
      <w:r w:rsidR="00E90779">
        <w:t>t</w:t>
      </w:r>
      <w:r>
        <w:t xml:space="preserve"> </w:t>
      </w:r>
      <w:r w:rsidR="00791B53">
        <w:t>to balance</w:t>
      </w:r>
      <w:r>
        <w:t xml:space="preserve"> the </w:t>
      </w:r>
      <w:r w:rsidR="00472738">
        <w:t>equations</w:t>
      </w:r>
      <w:r w:rsidR="00E6087A">
        <w:t xml:space="preserve"> by </w:t>
      </w:r>
      <w:r w:rsidR="00F97E99">
        <w:t>the elements carbon, hydrogen</w:t>
      </w:r>
      <w:r w:rsidR="00A90EF7">
        <w:t>,</w:t>
      </w:r>
      <w:r w:rsidR="00F97E99">
        <w:t xml:space="preserve"> </w:t>
      </w:r>
      <w:r w:rsidR="00077B93">
        <w:t>o</w:t>
      </w:r>
      <w:r w:rsidR="00F97E99">
        <w:t>xygen</w:t>
      </w:r>
      <w:r w:rsidR="00077B93">
        <w:t>,</w:t>
      </w:r>
      <w:r w:rsidR="00F97E99">
        <w:t xml:space="preserve"> </w:t>
      </w:r>
      <w:r w:rsidR="00077B93">
        <w:t>and</w:t>
      </w:r>
      <w:r w:rsidR="00F97E99">
        <w:t xml:space="preserve"> </w:t>
      </w:r>
      <w:proofErr w:type="gramStart"/>
      <w:r w:rsidR="00077B93">
        <w:t>electron</w:t>
      </w:r>
      <w:proofErr w:type="gramEnd"/>
    </w:p>
    <w:p w14:paraId="2A5BB576" w14:textId="769F6281" w:rsidR="008668A4" w:rsidRPr="009B71F6" w:rsidRDefault="00C23783">
      <w:r>
        <w:t xml:space="preserve">C: </w:t>
      </w:r>
      <w:r w:rsidR="00791B53">
        <w:t>2</w:t>
      </w:r>
      <w:r w:rsidR="009B71F6" w:rsidRPr="00050877">
        <w:t>x</w:t>
      </w:r>
      <w:r w:rsidR="00B74017">
        <w:rPr>
          <w:vertAlign w:val="subscript"/>
        </w:rPr>
        <w:t>1</w:t>
      </w:r>
      <w:r w:rsidR="009B71F6">
        <w:t xml:space="preserve"> + 3x</w:t>
      </w:r>
      <w:r w:rsidR="00B74017">
        <w:rPr>
          <w:vertAlign w:val="subscript"/>
        </w:rPr>
        <w:t>2</w:t>
      </w:r>
      <w:r w:rsidR="009B71F6">
        <w:t xml:space="preserve"> +4x</w:t>
      </w:r>
      <w:r w:rsidR="00B74017">
        <w:rPr>
          <w:vertAlign w:val="subscript"/>
        </w:rPr>
        <w:t>3</w:t>
      </w:r>
      <w:r w:rsidR="004F524C">
        <w:rPr>
          <w:vertAlign w:val="subscript"/>
        </w:rPr>
        <w:t xml:space="preserve"> </w:t>
      </w:r>
      <w:r w:rsidR="004F524C" w:rsidRPr="004F524C">
        <w:t>+</w:t>
      </w:r>
      <w:r w:rsidR="004F524C">
        <w:t xml:space="preserve"> </w:t>
      </w:r>
      <w:r w:rsidR="00B74017">
        <w:t>1</w:t>
      </w:r>
      <w:r>
        <w:t>x</w:t>
      </w:r>
      <w:r w:rsidRPr="008F10BB">
        <w:rPr>
          <w:vertAlign w:val="subscript"/>
        </w:rPr>
        <w:t>4</w:t>
      </w:r>
      <w:r>
        <w:t xml:space="preserve"> + 1x</w:t>
      </w:r>
      <w:r w:rsidRPr="008F10BB">
        <w:rPr>
          <w:vertAlign w:val="subscript"/>
        </w:rPr>
        <w:t>5</w:t>
      </w:r>
      <w:r>
        <w:t xml:space="preserve"> </w:t>
      </w:r>
      <w:r w:rsidR="00DE4D3C">
        <w:t>+</w:t>
      </w:r>
      <w:r w:rsidR="00BD4440" w:rsidRPr="00BD4440">
        <w:t xml:space="preserve"> </w:t>
      </w:r>
      <w:r w:rsidR="00BD4440" w:rsidRPr="00050877">
        <w:t>x</w:t>
      </w:r>
      <w:r w:rsidR="00BD4440" w:rsidRPr="00BE7810">
        <w:rPr>
          <w:vertAlign w:val="subscript"/>
        </w:rPr>
        <w:t>7</w:t>
      </w:r>
      <w:r w:rsidR="009D59EE" w:rsidRPr="009D59EE">
        <w:t xml:space="preserve"> </w:t>
      </w:r>
      <w:r>
        <w:t>= 12</w:t>
      </w:r>
    </w:p>
    <w:p w14:paraId="5A7726EE" w14:textId="79E3319E" w:rsidR="00183B63" w:rsidRPr="009D59EE" w:rsidRDefault="00C23783">
      <w:pPr>
        <w:rPr>
          <w:b/>
          <w:bCs/>
          <w:vertAlign w:val="subscript"/>
        </w:rPr>
      </w:pPr>
      <w:r>
        <w:t xml:space="preserve">H: </w:t>
      </w:r>
      <w:r w:rsidR="00F55600">
        <w:t>3</w:t>
      </w:r>
      <w:r w:rsidR="00F55600" w:rsidRPr="00050877">
        <w:t>x</w:t>
      </w:r>
      <w:r w:rsidR="00F55600">
        <w:rPr>
          <w:vertAlign w:val="subscript"/>
        </w:rPr>
        <w:t>1</w:t>
      </w:r>
      <w:r w:rsidR="00F55600">
        <w:t xml:space="preserve"> + </w:t>
      </w:r>
      <w:r w:rsidR="00F55600">
        <w:t>5</w:t>
      </w:r>
      <w:r w:rsidR="00F55600">
        <w:t>x</w:t>
      </w:r>
      <w:r w:rsidR="00F55600">
        <w:rPr>
          <w:vertAlign w:val="subscript"/>
        </w:rPr>
        <w:t>2</w:t>
      </w:r>
      <w:r w:rsidR="00F55600">
        <w:t xml:space="preserve"> +</w:t>
      </w:r>
      <w:r w:rsidR="00F55600">
        <w:t>7</w:t>
      </w:r>
      <w:r w:rsidR="00F55600">
        <w:t>x</w:t>
      </w:r>
      <w:r w:rsidR="00F55600">
        <w:rPr>
          <w:vertAlign w:val="subscript"/>
        </w:rPr>
        <w:t>3</w:t>
      </w:r>
      <w:r w:rsidR="00C473D2">
        <w:rPr>
          <w:vertAlign w:val="subscript"/>
        </w:rPr>
        <w:t xml:space="preserve"> </w:t>
      </w:r>
      <w:r w:rsidR="00C473D2" w:rsidRPr="00854254">
        <w:t>+</w:t>
      </w:r>
      <w:r w:rsidR="00854254">
        <w:t xml:space="preserve"> </w:t>
      </w:r>
      <w:r w:rsidR="009D59EE" w:rsidRPr="009D59EE">
        <w:t>4</w:t>
      </w:r>
      <w:r w:rsidR="009D59EE" w:rsidRPr="002645A9">
        <w:t>x</w:t>
      </w:r>
      <w:r w:rsidR="009D59EE" w:rsidRPr="002645A9">
        <w:rPr>
          <w:vertAlign w:val="subscript"/>
        </w:rPr>
        <w:t>5</w:t>
      </w:r>
      <w:r w:rsidR="00854254">
        <w:rPr>
          <w:vertAlign w:val="subscript"/>
        </w:rPr>
        <w:t xml:space="preserve"> </w:t>
      </w:r>
      <w:r w:rsidR="009D59EE" w:rsidRPr="00854254">
        <w:t>+</w:t>
      </w:r>
      <w:r w:rsidR="00854254">
        <w:t xml:space="preserve"> </w:t>
      </w:r>
      <w:r w:rsidR="009D59EE" w:rsidRPr="009D59EE">
        <w:t>2</w:t>
      </w:r>
      <w:r w:rsidR="009D59EE" w:rsidRPr="002645A9">
        <w:t>x</w:t>
      </w:r>
      <w:r w:rsidR="009D59EE">
        <w:rPr>
          <w:vertAlign w:val="subscript"/>
        </w:rPr>
        <w:t>6</w:t>
      </w:r>
      <w:r w:rsidR="009D59EE" w:rsidRPr="00854254">
        <w:t xml:space="preserve"> </w:t>
      </w:r>
      <w:r w:rsidR="00C35848">
        <w:t>+</w:t>
      </w:r>
      <w:r w:rsidR="00C35848" w:rsidRPr="00BD4440">
        <w:t xml:space="preserve"> </w:t>
      </w:r>
      <w:r w:rsidR="00C35848" w:rsidRPr="00050877">
        <w:t>x</w:t>
      </w:r>
      <w:r w:rsidR="00C35848" w:rsidRPr="00BE7810">
        <w:rPr>
          <w:vertAlign w:val="subscript"/>
        </w:rPr>
        <w:t>7</w:t>
      </w:r>
      <w:r w:rsidR="00773703">
        <w:rPr>
          <w:vertAlign w:val="subscript"/>
        </w:rPr>
        <w:t xml:space="preserve"> </w:t>
      </w:r>
      <w:r w:rsidR="00773703">
        <w:t>+</w:t>
      </w:r>
      <w:r w:rsidR="00773703" w:rsidRPr="00BD4440">
        <w:t xml:space="preserve"> </w:t>
      </w:r>
      <w:r w:rsidR="00773703" w:rsidRPr="00050877">
        <w:t>x</w:t>
      </w:r>
      <w:r w:rsidR="00773703">
        <w:rPr>
          <w:vertAlign w:val="subscript"/>
        </w:rPr>
        <w:t xml:space="preserve">8 </w:t>
      </w:r>
      <w:r w:rsidR="009D59EE">
        <w:t xml:space="preserve">= </w:t>
      </w:r>
      <w:r w:rsidR="009D59EE">
        <w:t>2</w:t>
      </w:r>
      <w:r w:rsidR="009D59EE">
        <w:t>2</w:t>
      </w:r>
      <w:r w:rsidR="009D59EE">
        <w:t xml:space="preserve"> + 2y</w:t>
      </w:r>
      <w:r w:rsidR="009D59EE" w:rsidRPr="009D59EE">
        <w:rPr>
          <w:vertAlign w:val="subscript"/>
        </w:rPr>
        <w:t>1</w:t>
      </w:r>
      <w:r w:rsidR="009D59EE">
        <w:t xml:space="preserve"> </w:t>
      </w:r>
    </w:p>
    <w:p w14:paraId="08927BAD" w14:textId="54E9B91C" w:rsidR="009D59EE" w:rsidRDefault="009D59EE">
      <w:pPr>
        <w:rPr>
          <w:vertAlign w:val="subscript"/>
        </w:rPr>
      </w:pPr>
      <w:r>
        <w:rPr>
          <w:rFonts w:hint="eastAsia"/>
        </w:rPr>
        <w:t>O</w:t>
      </w:r>
      <w:r>
        <w:t>:</w:t>
      </w:r>
      <w:r w:rsidR="00854254">
        <w:t xml:space="preserve"> 2</w:t>
      </w:r>
      <w:r w:rsidR="00854254" w:rsidRPr="00050877">
        <w:t>x</w:t>
      </w:r>
      <w:r w:rsidR="00854254">
        <w:rPr>
          <w:vertAlign w:val="subscript"/>
        </w:rPr>
        <w:t>1</w:t>
      </w:r>
      <w:r w:rsidR="00854254">
        <w:t xml:space="preserve"> + </w:t>
      </w:r>
      <w:r w:rsidR="00854254">
        <w:t>2</w:t>
      </w:r>
      <w:r w:rsidR="00854254">
        <w:t>x</w:t>
      </w:r>
      <w:r w:rsidR="00854254">
        <w:rPr>
          <w:vertAlign w:val="subscript"/>
        </w:rPr>
        <w:t>2</w:t>
      </w:r>
      <w:r w:rsidR="00854254">
        <w:t xml:space="preserve"> +</w:t>
      </w:r>
      <w:r w:rsidR="00854254">
        <w:t>2</w:t>
      </w:r>
      <w:r w:rsidR="00854254">
        <w:t>x</w:t>
      </w:r>
      <w:r w:rsidR="00854254">
        <w:rPr>
          <w:vertAlign w:val="subscript"/>
        </w:rPr>
        <w:t>3</w:t>
      </w:r>
      <w:r w:rsidR="00751CBE" w:rsidRPr="007F6F08">
        <w:t xml:space="preserve"> </w:t>
      </w:r>
      <w:r w:rsidR="00751CBE" w:rsidRPr="00FE58D3">
        <w:t>+</w:t>
      </w:r>
      <w:r w:rsidR="00751CBE" w:rsidRPr="007F6F08">
        <w:t xml:space="preserve"> </w:t>
      </w:r>
      <w:r w:rsidR="00751CBE" w:rsidRPr="008F10BB">
        <w:t>2</w:t>
      </w:r>
      <w:r w:rsidR="00751CBE">
        <w:t>x</w:t>
      </w:r>
      <w:r w:rsidR="00751CBE" w:rsidRPr="008F10BB">
        <w:rPr>
          <w:vertAlign w:val="subscript"/>
        </w:rPr>
        <w:t>4</w:t>
      </w:r>
      <w:r w:rsidR="00751CBE">
        <w:t xml:space="preserve"> + 3</w:t>
      </w:r>
      <w:r w:rsidR="00751CBE" w:rsidRPr="00050877">
        <w:t>x</w:t>
      </w:r>
      <w:r w:rsidR="00751CBE" w:rsidRPr="00BE7810">
        <w:rPr>
          <w:vertAlign w:val="subscript"/>
        </w:rPr>
        <w:t>7</w:t>
      </w:r>
      <w:r w:rsidR="00751CBE">
        <w:rPr>
          <w:vertAlign w:val="subscript"/>
        </w:rPr>
        <w:t xml:space="preserve"> </w:t>
      </w:r>
      <w:r w:rsidR="00751CBE" w:rsidRPr="00751CBE">
        <w:t>= 11</w:t>
      </w:r>
      <w:r w:rsidR="00751CBE">
        <w:t>+</w:t>
      </w:r>
      <w:r w:rsidR="00AF31AE">
        <w:t xml:space="preserve"> </w:t>
      </w:r>
      <w:r w:rsidR="00AF31AE">
        <w:t>y</w:t>
      </w:r>
      <w:r w:rsidR="00AF31AE" w:rsidRPr="009D59EE">
        <w:rPr>
          <w:vertAlign w:val="subscript"/>
        </w:rPr>
        <w:t>1</w:t>
      </w:r>
    </w:p>
    <w:p w14:paraId="2FB2D8E0" w14:textId="43CAC4B9" w:rsidR="00AF31AE" w:rsidRDefault="00AF31AE">
      <w:r>
        <w:t>e-:</w:t>
      </w:r>
      <w:r w:rsidR="008F10BB">
        <w:t>-(</w:t>
      </w:r>
      <w:r w:rsidRPr="00050877">
        <w:t>x</w:t>
      </w:r>
      <w:r>
        <w:rPr>
          <w:vertAlign w:val="subscript"/>
        </w:rPr>
        <w:t>1</w:t>
      </w:r>
      <w:r>
        <w:t xml:space="preserve"> + x</w:t>
      </w:r>
      <w:r>
        <w:rPr>
          <w:vertAlign w:val="subscript"/>
        </w:rPr>
        <w:t>2</w:t>
      </w:r>
      <w:r>
        <w:t xml:space="preserve"> +x</w:t>
      </w:r>
      <w:r>
        <w:rPr>
          <w:vertAlign w:val="subscript"/>
        </w:rPr>
        <w:t>3</w:t>
      </w:r>
      <w:r w:rsidR="008F10BB" w:rsidRPr="008F10BB">
        <w:t>)</w:t>
      </w:r>
      <w:r w:rsidR="008F10BB">
        <w:t xml:space="preserve"> </w:t>
      </w:r>
      <w:r w:rsidR="008F10BB" w:rsidRPr="008F10BB">
        <w:t xml:space="preserve">- </w:t>
      </w:r>
      <w:r w:rsidR="008F10BB" w:rsidRPr="00050877">
        <w:t>x</w:t>
      </w:r>
      <w:r w:rsidR="008F10BB" w:rsidRPr="00BE7810">
        <w:rPr>
          <w:vertAlign w:val="subscript"/>
        </w:rPr>
        <w:t>7</w:t>
      </w:r>
      <w:r w:rsidR="008F10BB">
        <w:rPr>
          <w:vertAlign w:val="subscript"/>
        </w:rPr>
        <w:t xml:space="preserve"> </w:t>
      </w:r>
      <w:r w:rsidR="008F10BB" w:rsidRPr="008F10BB">
        <w:t>+</w:t>
      </w:r>
      <w:r w:rsidR="008F10BB">
        <w:rPr>
          <w:vertAlign w:val="subscript"/>
        </w:rPr>
        <w:t xml:space="preserve"> </w:t>
      </w:r>
      <w:r w:rsidR="008F10BB" w:rsidRPr="002645A9">
        <w:t>x</w:t>
      </w:r>
      <w:r w:rsidR="008F10BB" w:rsidRPr="002645A9">
        <w:rPr>
          <w:vertAlign w:val="subscript"/>
        </w:rPr>
        <w:t>8</w:t>
      </w:r>
      <w:r w:rsidR="008F10BB">
        <w:rPr>
          <w:vertAlign w:val="subscript"/>
        </w:rPr>
        <w:t xml:space="preserve"> </w:t>
      </w:r>
      <w:r w:rsidR="008F10BB" w:rsidRPr="008F10BB">
        <w:t>=0</w:t>
      </w:r>
    </w:p>
    <w:p w14:paraId="38E928DD" w14:textId="377A1195" w:rsidR="008F10BB" w:rsidRDefault="008F10BB">
      <w:r>
        <w:rPr>
          <w:rFonts w:hint="eastAsia"/>
        </w:rPr>
        <w:t>w</w:t>
      </w:r>
      <w:r>
        <w:t xml:space="preserve">e can </w:t>
      </w:r>
      <w:r w:rsidR="00472738" w:rsidRPr="00472738">
        <w:t>rewrite</w:t>
      </w:r>
      <w:r w:rsidR="00472738">
        <w:t xml:space="preserve"> the equations as </w:t>
      </w:r>
      <w:proofErr w:type="gramStart"/>
      <w:r w:rsidR="007F6F08">
        <w:t>follows</w:t>
      </w:r>
      <w:proofErr w:type="gramEnd"/>
      <w:r w:rsidR="00472738">
        <w:t xml:space="preserve"> </w:t>
      </w:r>
    </w:p>
    <w:p w14:paraId="5DC2E935" w14:textId="4AE36566" w:rsidR="00472738" w:rsidRDefault="003020F1">
      <w:r>
        <w:rPr>
          <w:rFonts w:hint="eastAsia"/>
        </w:rPr>
        <w:t>(</w:t>
      </w:r>
      <w:r w:rsidR="007248F6">
        <w:t>2a+3b+4c+d+e)</w:t>
      </w:r>
      <w:r w:rsidR="007248F6" w:rsidRPr="007248F6">
        <w:t xml:space="preserve"> </w:t>
      </w:r>
      <w:r w:rsidR="007248F6" w:rsidRPr="00050877">
        <w:t>λ</w:t>
      </w:r>
      <w:r w:rsidR="007248F6">
        <w:t>+</w:t>
      </w:r>
      <w:r w:rsidR="007248F6" w:rsidRPr="007248F6">
        <w:t xml:space="preserve"> </w:t>
      </w:r>
      <w:r w:rsidR="007248F6" w:rsidRPr="00050877">
        <w:t>x</w:t>
      </w:r>
      <w:r w:rsidR="007248F6" w:rsidRPr="00BE7810">
        <w:rPr>
          <w:vertAlign w:val="subscript"/>
        </w:rPr>
        <w:t>7</w:t>
      </w:r>
      <w:r w:rsidR="007248F6">
        <w:t xml:space="preserve"> =12</w:t>
      </w:r>
      <w:r w:rsidR="00F831BB">
        <w:t xml:space="preserve"> ------Eq1</w:t>
      </w:r>
    </w:p>
    <w:p w14:paraId="1CFC1769" w14:textId="7FFB9823" w:rsidR="007248F6" w:rsidRDefault="007248F6">
      <w:pPr>
        <w:rPr>
          <w:vertAlign w:val="subscript"/>
        </w:rPr>
      </w:pPr>
      <w:r>
        <w:rPr>
          <w:rFonts w:hint="eastAsia"/>
        </w:rPr>
        <w:t>(</w:t>
      </w:r>
      <w:r>
        <w:t>3a+5b</w:t>
      </w:r>
      <w:r w:rsidR="00773703">
        <w:t>+7c+4e+2f)</w:t>
      </w:r>
      <w:r w:rsidR="00192D3B" w:rsidRPr="00192D3B">
        <w:t xml:space="preserve"> </w:t>
      </w:r>
      <w:r w:rsidR="00192D3B" w:rsidRPr="00050877">
        <w:t>λ</w:t>
      </w:r>
      <w:r w:rsidR="00773703" w:rsidRPr="00773703">
        <w:t xml:space="preserve"> </w:t>
      </w:r>
      <w:r w:rsidR="00773703">
        <w:t>+</w:t>
      </w:r>
      <w:r w:rsidR="00773703" w:rsidRPr="00BD4440">
        <w:t xml:space="preserve"> </w:t>
      </w:r>
      <w:r w:rsidR="00773703" w:rsidRPr="00050877">
        <w:t>x</w:t>
      </w:r>
      <w:r w:rsidR="00773703" w:rsidRPr="00BE7810">
        <w:rPr>
          <w:vertAlign w:val="subscript"/>
        </w:rPr>
        <w:t>7</w:t>
      </w:r>
      <w:r w:rsidR="00773703">
        <w:rPr>
          <w:vertAlign w:val="subscript"/>
        </w:rPr>
        <w:t xml:space="preserve"> </w:t>
      </w:r>
      <w:r w:rsidR="00773703">
        <w:t>+</w:t>
      </w:r>
      <w:r w:rsidR="00773703" w:rsidRPr="00BD4440">
        <w:t xml:space="preserve"> </w:t>
      </w:r>
      <w:r w:rsidR="00773703" w:rsidRPr="00050877">
        <w:t>x</w:t>
      </w:r>
      <w:r w:rsidR="00773703">
        <w:rPr>
          <w:vertAlign w:val="subscript"/>
        </w:rPr>
        <w:t>8</w:t>
      </w:r>
      <w:r w:rsidR="00773703" w:rsidRPr="00773703">
        <w:t xml:space="preserve"> </w:t>
      </w:r>
      <w:r w:rsidR="00773703">
        <w:t>= 22 + 2y</w:t>
      </w:r>
      <w:r w:rsidR="00773703" w:rsidRPr="009D59EE">
        <w:rPr>
          <w:vertAlign w:val="subscript"/>
        </w:rPr>
        <w:t>1</w:t>
      </w:r>
      <w:r w:rsidR="00F831BB">
        <w:rPr>
          <w:vertAlign w:val="subscript"/>
        </w:rPr>
        <w:t xml:space="preserve"> </w:t>
      </w:r>
      <w:r w:rsidR="00F831BB">
        <w:t>------</w:t>
      </w:r>
      <w:r w:rsidR="00F831BB">
        <w:t>Eq2</w:t>
      </w:r>
    </w:p>
    <w:p w14:paraId="72A70234" w14:textId="48907516" w:rsidR="00773703" w:rsidRDefault="00773703">
      <w:pPr>
        <w:rPr>
          <w:vertAlign w:val="subscript"/>
        </w:rPr>
      </w:pPr>
      <w:r>
        <w:rPr>
          <w:rFonts w:hint="eastAsia"/>
        </w:rPr>
        <w:t>(</w:t>
      </w:r>
      <w:r w:rsidR="00FE58D3">
        <w:t>2a+2b+2c+2d</w:t>
      </w:r>
      <w:r>
        <w:t>)</w:t>
      </w:r>
      <w:r w:rsidR="00192D3B" w:rsidRPr="00192D3B">
        <w:t xml:space="preserve"> </w:t>
      </w:r>
      <w:r w:rsidR="00192D3B" w:rsidRPr="00050877">
        <w:t>λ</w:t>
      </w:r>
      <w:r w:rsidR="007F6F08">
        <w:t xml:space="preserve"> </w:t>
      </w:r>
      <w:r w:rsidR="007F6F08">
        <w:t>+ 3</w:t>
      </w:r>
      <w:r w:rsidR="007F6F08" w:rsidRPr="00050877">
        <w:t>x</w:t>
      </w:r>
      <w:r w:rsidR="007F6F08" w:rsidRPr="00BE7810">
        <w:rPr>
          <w:vertAlign w:val="subscript"/>
        </w:rPr>
        <w:t>7</w:t>
      </w:r>
      <w:r w:rsidR="007F6F08">
        <w:rPr>
          <w:vertAlign w:val="subscript"/>
        </w:rPr>
        <w:t xml:space="preserve"> </w:t>
      </w:r>
      <w:r w:rsidR="007F6F08" w:rsidRPr="00751CBE">
        <w:t>= 11</w:t>
      </w:r>
      <w:r w:rsidR="007F6F08">
        <w:t>+ y</w:t>
      </w:r>
      <w:r w:rsidR="007F6F08" w:rsidRPr="009D59EE">
        <w:rPr>
          <w:vertAlign w:val="subscript"/>
        </w:rPr>
        <w:t>1</w:t>
      </w:r>
      <w:r w:rsidR="00F831BB">
        <w:rPr>
          <w:vertAlign w:val="subscript"/>
        </w:rPr>
        <w:t xml:space="preserve"> </w:t>
      </w:r>
      <w:r w:rsidR="00F831BB">
        <w:t>------</w:t>
      </w:r>
      <w:r w:rsidR="00F831BB" w:rsidRPr="00F831BB">
        <w:t xml:space="preserve"> </w:t>
      </w:r>
      <w:r w:rsidR="00F831BB">
        <w:t>Eq</w:t>
      </w:r>
      <w:r w:rsidR="00F831BB">
        <w:t>3</w:t>
      </w:r>
    </w:p>
    <w:p w14:paraId="08C608CB" w14:textId="3F079A0E" w:rsidR="007F6F08" w:rsidRDefault="00F831BB">
      <w:r>
        <w:rPr>
          <w:rFonts w:hint="eastAsia"/>
        </w:rPr>
        <w:t>-</w:t>
      </w:r>
      <w:r>
        <w:t>(</w:t>
      </w:r>
      <w:proofErr w:type="spellStart"/>
      <w:r>
        <w:t>a+b+c</w:t>
      </w:r>
      <w:proofErr w:type="spellEnd"/>
      <w:r>
        <w:t>)</w:t>
      </w:r>
      <w:r w:rsidR="00192D3B" w:rsidRPr="00192D3B">
        <w:t xml:space="preserve"> </w:t>
      </w:r>
      <w:r w:rsidR="00192D3B" w:rsidRPr="00050877">
        <w:t>λ</w:t>
      </w:r>
      <w:r>
        <w:t xml:space="preserve"> </w:t>
      </w:r>
      <w:r w:rsidRPr="008F10BB">
        <w:t xml:space="preserve">- </w:t>
      </w:r>
      <w:r w:rsidRPr="00050877">
        <w:t>x</w:t>
      </w:r>
      <w:r w:rsidRPr="00BE7810">
        <w:rPr>
          <w:vertAlign w:val="subscript"/>
        </w:rPr>
        <w:t>7</w:t>
      </w:r>
      <w:r>
        <w:rPr>
          <w:vertAlign w:val="subscript"/>
        </w:rPr>
        <w:t xml:space="preserve"> </w:t>
      </w:r>
      <w:r w:rsidRPr="008F10BB">
        <w:t>+</w:t>
      </w:r>
      <w:r>
        <w:rPr>
          <w:vertAlign w:val="subscript"/>
        </w:rPr>
        <w:t xml:space="preserve"> </w:t>
      </w:r>
      <w:r w:rsidRPr="002645A9">
        <w:t>x</w:t>
      </w:r>
      <w:r w:rsidRPr="002645A9">
        <w:rPr>
          <w:vertAlign w:val="subscript"/>
        </w:rPr>
        <w:t>8</w:t>
      </w:r>
      <w:r>
        <w:rPr>
          <w:vertAlign w:val="subscript"/>
        </w:rPr>
        <w:t xml:space="preserve"> </w:t>
      </w:r>
      <w:r w:rsidRPr="008F10BB">
        <w:t>=0</w:t>
      </w:r>
      <w:r>
        <w:t xml:space="preserve"> </w:t>
      </w:r>
      <w:r>
        <w:t>------</w:t>
      </w:r>
      <w:r w:rsidRPr="00F831BB">
        <w:t xml:space="preserve"> </w:t>
      </w:r>
      <w:r>
        <w:t>Eq</w:t>
      </w:r>
      <w:r>
        <w:t>4</w:t>
      </w:r>
    </w:p>
    <w:p w14:paraId="2F843C3F" w14:textId="77777777" w:rsidR="00752416" w:rsidRDefault="00752416"/>
    <w:p w14:paraId="34C4D965" w14:textId="77777777" w:rsidR="00A90EF7" w:rsidRDefault="00A90EF7">
      <w:pPr>
        <w:rPr>
          <w:rFonts w:hint="eastAsia"/>
        </w:rPr>
      </w:pPr>
    </w:p>
    <w:p w14:paraId="4305ED14" w14:textId="482E33C1" w:rsidR="00F831BB" w:rsidRDefault="00400F4E">
      <w:r>
        <w:t>Eq</w:t>
      </w:r>
      <w:r>
        <w:t>2-</w:t>
      </w:r>
      <w:r w:rsidRPr="00400F4E">
        <w:t xml:space="preserve"> </w:t>
      </w:r>
      <w:r>
        <w:t>Eq</w:t>
      </w:r>
      <w:r>
        <w:t>4</w:t>
      </w:r>
    </w:p>
    <w:p w14:paraId="03865158" w14:textId="433D4253" w:rsidR="00192D3B" w:rsidRDefault="00192D3B" w:rsidP="00192D3B">
      <w:pPr>
        <w:rPr>
          <w:vertAlign w:val="subscript"/>
        </w:rPr>
      </w:pPr>
      <w:r>
        <w:rPr>
          <w:rFonts w:hint="eastAsia"/>
        </w:rPr>
        <w:t>(</w:t>
      </w:r>
      <w:r>
        <w:t>4</w:t>
      </w:r>
      <w:r>
        <w:t>a+</w:t>
      </w:r>
      <w:r>
        <w:t>6</w:t>
      </w:r>
      <w:r>
        <w:t>b+</w:t>
      </w:r>
      <w:r>
        <w:t>8</w:t>
      </w:r>
      <w:r>
        <w:t>c+4e+2f)</w:t>
      </w:r>
      <w:r w:rsidRPr="00192D3B">
        <w:t xml:space="preserve"> </w:t>
      </w:r>
      <w:r w:rsidRPr="00050877">
        <w:t>λ</w:t>
      </w:r>
      <w:r w:rsidRPr="00773703">
        <w:t xml:space="preserve"> </w:t>
      </w:r>
      <w:r>
        <w:t>+</w:t>
      </w:r>
      <w:r w:rsidRPr="00BD4440">
        <w:t xml:space="preserve"> </w:t>
      </w:r>
      <w:r>
        <w:t>2</w:t>
      </w:r>
      <w:r w:rsidRPr="00050877">
        <w:t>x</w:t>
      </w:r>
      <w:r w:rsidRPr="00BE7810">
        <w:rPr>
          <w:vertAlign w:val="subscript"/>
        </w:rPr>
        <w:t>7</w:t>
      </w:r>
      <w:r w:rsidRPr="00773703">
        <w:t xml:space="preserve"> </w:t>
      </w:r>
      <w:r>
        <w:t>= 22 + 2y</w:t>
      </w:r>
      <w:r w:rsidRPr="009D59EE">
        <w:rPr>
          <w:vertAlign w:val="subscript"/>
        </w:rPr>
        <w:t>1</w:t>
      </w:r>
      <w:r>
        <w:rPr>
          <w:vertAlign w:val="subscript"/>
        </w:rPr>
        <w:t xml:space="preserve"> </w:t>
      </w:r>
      <w:r>
        <w:t>------Eq</w:t>
      </w:r>
      <w:r>
        <w:t>5</w:t>
      </w:r>
    </w:p>
    <w:p w14:paraId="703ADED5" w14:textId="77777777" w:rsidR="00752416" w:rsidRDefault="00752416"/>
    <w:p w14:paraId="57BDCDE6" w14:textId="7F07FB26" w:rsidR="00400F4E" w:rsidRDefault="0000119A">
      <w:r>
        <w:t>Eq5</w:t>
      </w:r>
      <w:r>
        <w:t>-</w:t>
      </w:r>
      <w:r w:rsidRPr="0000119A">
        <w:t xml:space="preserve"> </w:t>
      </w:r>
      <w:r>
        <w:t>Eq</w:t>
      </w:r>
      <w:r>
        <w:t>3</w:t>
      </w:r>
      <w:r w:rsidRPr="00E664CA">
        <w:t>×</w:t>
      </w:r>
      <w:r>
        <w:t>2</w:t>
      </w:r>
    </w:p>
    <w:p w14:paraId="68522859" w14:textId="609D9794" w:rsidR="00827496" w:rsidRDefault="00827496">
      <w:r>
        <w:rPr>
          <w:rFonts w:hint="eastAsia"/>
        </w:rPr>
        <w:t>(</w:t>
      </w:r>
      <w:r>
        <w:t>2b</w:t>
      </w:r>
      <w:r w:rsidR="00CB4863">
        <w:t>+4c-4d+4e+2</w:t>
      </w:r>
      <w:proofErr w:type="gramStart"/>
      <w:r w:rsidR="00CB4863">
        <w:t>f</w:t>
      </w:r>
      <w:r>
        <w:t>)</w:t>
      </w:r>
      <w:r w:rsidR="00212087" w:rsidRPr="00050877">
        <w:t>λ</w:t>
      </w:r>
      <w:proofErr w:type="gramEnd"/>
      <w:r w:rsidR="00CB4863">
        <w:t>= 4</w:t>
      </w:r>
      <w:r w:rsidR="00CB4863" w:rsidRPr="00CB4863">
        <w:t xml:space="preserve"> </w:t>
      </w:r>
    </w:p>
    <w:p w14:paraId="0F1C46E1" w14:textId="3786C487" w:rsidR="00752416" w:rsidRDefault="00212087">
      <w:pPr>
        <w:rPr>
          <w:rFonts w:hint="eastAsia"/>
        </w:rPr>
      </w:pPr>
      <w:r w:rsidRPr="00050877">
        <w:t>λ</w:t>
      </w:r>
      <w:r>
        <w:t>=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4 x</m:t>
            </m:r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7</m:t>
            </m:r>
          </m:num>
          <m:den>
            <m:r>
              <m:rPr>
                <m:sty m:val="p"/>
              </m:rPr>
              <w:rPr>
                <w:rFonts w:ascii="Cambria Math" w:hAnsi="Cambria Math" w:hint="eastAsia"/>
              </w:rPr>
              <m:t>(</m:t>
            </m:r>
            <m:r>
              <m:rPr>
                <m:sty m:val="p"/>
              </m:rPr>
              <w:rPr>
                <w:rFonts w:ascii="Cambria Math" w:hAnsi="Cambria Math"/>
              </w:rPr>
              <m:t>2b+4c-4d+4e+2f)</m:t>
            </m:r>
          </m:den>
        </m:f>
      </m:oMath>
      <w:r>
        <w:t xml:space="preserve"> </w:t>
      </w:r>
      <w:r>
        <w:t>------Eq</w:t>
      </w:r>
      <w:r>
        <w:t>6</w:t>
      </w:r>
    </w:p>
    <w:p w14:paraId="58B7726E" w14:textId="77777777" w:rsidR="00752416" w:rsidRDefault="00752416"/>
    <w:p w14:paraId="439BA43B" w14:textId="1D837F4D" w:rsidR="00212087" w:rsidRDefault="00996EAC">
      <w:r>
        <w:t>P</w:t>
      </w:r>
      <w:r w:rsidRPr="00996EAC">
        <w:t>lug</w:t>
      </w:r>
      <w:r w:rsidRPr="00996EAC">
        <w:t xml:space="preserve"> </w:t>
      </w:r>
      <w:r w:rsidR="00517413">
        <w:t>Eq6</w:t>
      </w:r>
      <w:r>
        <w:t xml:space="preserve"> into </w:t>
      </w:r>
      <w:r w:rsidR="00517413">
        <w:t>Eq</w:t>
      </w:r>
      <w:r w:rsidR="00517413">
        <w:rPr>
          <w:rFonts w:hint="eastAsia"/>
        </w:rPr>
        <w:t>1</w:t>
      </w:r>
      <w:r>
        <w:t xml:space="preserve"> and we can </w:t>
      </w:r>
      <w:r w:rsidR="00A3352F">
        <w:t xml:space="preserve">get value of x7 and </w:t>
      </w:r>
      <w:proofErr w:type="gramStart"/>
      <w:r w:rsidR="00A3352F" w:rsidRPr="00050877">
        <w:t>λ</w:t>
      </w:r>
      <w:proofErr w:type="gramEnd"/>
    </w:p>
    <w:p w14:paraId="4F7FB5AB" w14:textId="498566FB" w:rsidR="00905BE5" w:rsidRPr="001E6B0A" w:rsidRDefault="00992ED7">
      <w:pPr>
        <w:rPr>
          <w:vertAlign w:val="subscript"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2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3b+4c+d+e)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2b+4c-4d+4e+2f)</m:t>
                  </m:r>
                </m:den>
              </m:f>
              <m:r>
                <w:rPr>
                  <w:rFonts w:ascii="Cambria Math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  <w:vertAlign w:val="subscript"/>
            </w:rPr>
            <m:t>7</m:t>
          </m:r>
          <m:r>
            <m:rPr>
              <m:sty m:val="p"/>
            </m:rPr>
            <w:rPr>
              <w:rFonts w:ascii="Cambria Math"/>
              <w:vertAlign w:val="subscript"/>
            </w:rPr>
            <m:t>=1</m:t>
          </m:r>
          <m:r>
            <m:rPr>
              <m:sty m:val="p"/>
            </m:rPr>
            <w:rPr>
              <w:rFonts w:ascii="Cambria Math"/>
              <w:vertAlign w:val="subscript"/>
            </w:rPr>
            <m:t>2</m:t>
          </m:r>
        </m:oMath>
      </m:oMathPara>
    </w:p>
    <w:p w14:paraId="5DE23307" w14:textId="0E7D1A4F" w:rsidR="001E6B0A" w:rsidRDefault="00F40B92">
      <w:r>
        <w:rPr>
          <w:rFonts w:hint="eastAsia"/>
        </w:rPr>
        <w:t>x</w:t>
      </w:r>
      <w:r>
        <w:t xml:space="preserve">7 = </w:t>
      </w:r>
      <m:oMath>
        <m:r>
          <m:rPr>
            <m:sty m:val="p"/>
          </m:rPr>
          <w:rPr>
            <w:rFonts w:ascii="Cambria Math"/>
            <w:vertAlign w:val="subscript"/>
          </w:rPr>
          <m:t>1</m:t>
        </m:r>
        <m:r>
          <m:rPr>
            <m:sty m:val="p"/>
          </m:rPr>
          <w:rPr>
            <w:rFonts w:ascii="Cambria Math"/>
            <w:vertAlign w:val="subscript"/>
          </w:rPr>
          <m:t>2</m:t>
        </m:r>
        <m:r>
          <m:rPr>
            <m:sty m:val="p"/>
          </m:rPr>
          <w:rPr>
            <w:rFonts w:ascii="Cambria Math"/>
            <w:vertAlign w:val="subscript"/>
          </w:rPr>
          <m:t>/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2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3b+4c+d+e)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(2b+4c-4d+4e+2f)</m:t>
                </m:r>
              </m:den>
            </m:f>
            <m:r>
              <w:rPr>
                <w:rFonts w:ascii="Cambria Math" w:hAnsi="Cambria Math"/>
              </w:rPr>
              <m:t>+1</m:t>
            </m:r>
          </m:e>
        </m:d>
      </m:oMath>
      <w:r>
        <w:rPr>
          <w:rFonts w:hint="eastAsia"/>
        </w:rPr>
        <w:t xml:space="preserve"> </w:t>
      </w:r>
      <w:r>
        <w:t xml:space="preserve">and </w:t>
      </w:r>
      <w:r w:rsidR="00A3352F" w:rsidRPr="00050877">
        <w:t>λ</w:t>
      </w:r>
      <w:r w:rsidR="00F748EF">
        <w:t xml:space="preserve">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2-</m:t>
            </m:r>
            <m:r>
              <w:rPr>
                <w:rFonts w:ascii="Cambria Math" w:hAnsi="Cambria Math" w:hint="eastAsia"/>
              </w:rPr>
              <m:t xml:space="preserve"> x</m:t>
            </m:r>
            <m:r>
              <w:rPr>
                <w:rFonts w:ascii="Cambria Math" w:hAnsi="Cambria Math"/>
              </w:rPr>
              <m:t>7</m:t>
            </m:r>
          </m:num>
          <m:den>
            <m:r>
              <m:rPr>
                <m:sty m:val="p"/>
              </m:rPr>
              <w:rPr>
                <w:rFonts w:ascii="Cambria Math" w:hAnsi="Cambria Math" w:hint="eastAsia"/>
              </w:rPr>
              <m:t>(</m:t>
            </m:r>
            <m:r>
              <m:rPr>
                <m:sty m:val="p"/>
              </m:rPr>
              <w:rPr>
                <w:rFonts w:ascii="Cambria Math" w:hAnsi="Cambria Math"/>
              </w:rPr>
              <m:t>2a+3b+4c+d+e)</m:t>
            </m:r>
          </m:den>
        </m:f>
      </m:oMath>
    </w:p>
    <w:p w14:paraId="3779A057" w14:textId="1F28B3FE" w:rsidR="00753F54" w:rsidRDefault="00753F54">
      <w:pPr>
        <w:rPr>
          <w:rFonts w:hint="eastAsia"/>
        </w:rPr>
      </w:pPr>
      <w:r>
        <w:t xml:space="preserve">once we </w:t>
      </w:r>
      <w:r w:rsidR="002547F6">
        <w:t xml:space="preserve">get the </w:t>
      </w:r>
      <w:r w:rsidR="002547F6" w:rsidRPr="00050877">
        <w:t>λ</w:t>
      </w:r>
      <w:r w:rsidR="002547F6">
        <w:t xml:space="preserve"> we can calculate the value of </w:t>
      </w:r>
      <w:r w:rsidR="002547F6">
        <w:rPr>
          <w:rFonts w:hint="eastAsia"/>
        </w:rPr>
        <w:t>x</w:t>
      </w:r>
      <w:r w:rsidR="002547F6" w:rsidRPr="00183B63">
        <w:rPr>
          <w:vertAlign w:val="subscript"/>
        </w:rPr>
        <w:t>1</w:t>
      </w:r>
      <w:r w:rsidR="002547F6">
        <w:t xml:space="preserve"> to </w:t>
      </w:r>
      <w:r w:rsidR="002547F6">
        <w:t>x</w:t>
      </w:r>
      <w:r w:rsidR="002547F6" w:rsidRPr="00183B63">
        <w:rPr>
          <w:vertAlign w:val="subscript"/>
        </w:rPr>
        <w:t>7</w:t>
      </w:r>
    </w:p>
    <w:p w14:paraId="76D473EC" w14:textId="77777777" w:rsidR="00752416" w:rsidRDefault="00752416"/>
    <w:p w14:paraId="207840CC" w14:textId="661FBD5D" w:rsidR="000A0ED7" w:rsidRDefault="00A152AE">
      <w:r>
        <w:t>P</w:t>
      </w:r>
      <w:r w:rsidRPr="00996EAC">
        <w:t xml:space="preserve">lug </w:t>
      </w:r>
      <w:r w:rsidR="001F01C2">
        <w:t>values</w:t>
      </w:r>
      <w:r>
        <w:t xml:space="preserve"> of x7 and </w:t>
      </w:r>
      <w:r w:rsidRPr="00050877">
        <w:t>λ</w:t>
      </w:r>
      <w:r>
        <w:t xml:space="preserve"> into Eq</w:t>
      </w:r>
      <w:r>
        <w:t xml:space="preserve">3 and Eq4 </w:t>
      </w:r>
      <w:r w:rsidR="003324DA">
        <w:rPr>
          <w:rFonts w:hint="eastAsia"/>
        </w:rPr>
        <w:t>t</w:t>
      </w:r>
      <w:r w:rsidR="003324DA">
        <w:t>hen we can</w:t>
      </w:r>
      <w:r>
        <w:t xml:space="preserve"> </w:t>
      </w:r>
      <w:r w:rsidR="001F01C2">
        <w:t>get</w:t>
      </w:r>
      <w:r>
        <w:t xml:space="preserve"> </w:t>
      </w:r>
      <w:r w:rsidR="00752416">
        <w:t>y</w:t>
      </w:r>
      <w:r w:rsidR="00752416" w:rsidRPr="00752416">
        <w:rPr>
          <w:vertAlign w:val="subscript"/>
        </w:rPr>
        <w:t>1</w:t>
      </w:r>
      <w:r w:rsidR="00752416">
        <w:t xml:space="preserve"> and </w:t>
      </w:r>
      <w:proofErr w:type="gramStart"/>
      <w:r w:rsidR="00752416">
        <w:t>x</w:t>
      </w:r>
      <w:r w:rsidR="00752416" w:rsidRPr="00752416">
        <w:rPr>
          <w:vertAlign w:val="subscript"/>
        </w:rPr>
        <w:t>8</w:t>
      </w:r>
      <w:proofErr w:type="gramEnd"/>
      <w:r w:rsidR="003324DA">
        <w:t xml:space="preserve"> </w:t>
      </w:r>
    </w:p>
    <w:p w14:paraId="45A1BF14" w14:textId="200ED6B4" w:rsidR="003A3F7D" w:rsidRDefault="00CD4BE5">
      <w:r>
        <w:t>y</w:t>
      </w:r>
      <w:r w:rsidRPr="00CD4BE5">
        <w:rPr>
          <w:vertAlign w:val="subscript"/>
        </w:rPr>
        <w:t>1</w:t>
      </w:r>
      <w:r>
        <w:t xml:space="preserve"> = </w:t>
      </w:r>
      <w:r w:rsidR="00862817">
        <w:rPr>
          <w:rFonts w:hint="eastAsia"/>
        </w:rPr>
        <w:t>(</w:t>
      </w:r>
      <w:r w:rsidR="00862817">
        <w:t>2a+2b+2c+2d)</w:t>
      </w:r>
      <w:r w:rsidR="00862817" w:rsidRPr="00192D3B">
        <w:t xml:space="preserve"> </w:t>
      </w:r>
      <w:r w:rsidR="00862817" w:rsidRPr="00050877">
        <w:t>λ</w:t>
      </w:r>
      <w:r w:rsidR="00862817">
        <w:t xml:space="preserve"> + 3</w:t>
      </w:r>
      <w:r w:rsidR="00862817" w:rsidRPr="00050877">
        <w:t>x</w:t>
      </w:r>
      <w:r w:rsidR="00862817" w:rsidRPr="00BE7810">
        <w:rPr>
          <w:vertAlign w:val="subscript"/>
        </w:rPr>
        <w:t>7</w:t>
      </w:r>
      <w:r w:rsidR="003A3F7D">
        <w:t xml:space="preserve"> </w:t>
      </w:r>
      <w:r w:rsidR="00862817">
        <w:t xml:space="preserve">-11 </w:t>
      </w:r>
    </w:p>
    <w:p w14:paraId="00068043" w14:textId="5A10EFAC" w:rsidR="00862817" w:rsidRPr="00BE2F63" w:rsidRDefault="00CD4BE5">
      <w:r>
        <w:t>x</w:t>
      </w:r>
      <w:r>
        <w:rPr>
          <w:vertAlign w:val="subscript"/>
        </w:rPr>
        <w:t xml:space="preserve">8 </w:t>
      </w:r>
      <w:r w:rsidRPr="00CD4BE5">
        <w:t>=</w:t>
      </w:r>
      <w:r>
        <w:t xml:space="preserve"> </w:t>
      </w:r>
      <w:r>
        <w:t>(</w:t>
      </w:r>
      <w:proofErr w:type="spellStart"/>
      <w:r>
        <w:t>a+b+c</w:t>
      </w:r>
      <w:proofErr w:type="spellEnd"/>
      <w:r>
        <w:t>)</w:t>
      </w:r>
      <w:r w:rsidRPr="00192D3B">
        <w:t xml:space="preserve"> </w:t>
      </w:r>
      <w:r w:rsidRPr="00050877">
        <w:t>λ</w:t>
      </w:r>
      <w:r>
        <w:t xml:space="preserve"> </w:t>
      </w:r>
      <w:r>
        <w:t>+</w:t>
      </w:r>
      <w:r w:rsidRPr="008F10BB">
        <w:t xml:space="preserve"> </w:t>
      </w:r>
      <w:r w:rsidRPr="00050877">
        <w:t>x</w:t>
      </w:r>
      <w:r w:rsidRPr="00BE7810">
        <w:rPr>
          <w:vertAlign w:val="subscript"/>
        </w:rPr>
        <w:t>7</w:t>
      </w:r>
    </w:p>
    <w:p w14:paraId="78D36DA7" w14:textId="77777777" w:rsidR="00CD4BE5" w:rsidRDefault="00CD4BE5"/>
    <w:p w14:paraId="1C823A25" w14:textId="3FC2DFAB" w:rsidR="00752416" w:rsidRPr="001F01C2" w:rsidRDefault="00C67D94">
      <w:r w:rsidRPr="001F01C2">
        <w:t>T</w:t>
      </w:r>
      <w:r w:rsidR="00752416" w:rsidRPr="001F01C2">
        <w:t xml:space="preserve">he </w:t>
      </w:r>
      <w:r w:rsidR="00CB2BFD" w:rsidRPr="001F01C2">
        <w:t xml:space="preserve">detail of </w:t>
      </w:r>
      <w:r w:rsidR="00752416" w:rsidRPr="001F01C2">
        <w:t xml:space="preserve">calculating </w:t>
      </w:r>
      <w:r w:rsidR="00921EF2" w:rsidRPr="001F01C2">
        <w:t>the</w:t>
      </w:r>
      <w:r w:rsidR="00752416" w:rsidRPr="001F01C2">
        <w:t xml:space="preserve"> </w:t>
      </w:r>
      <w:r w:rsidR="002E4A7A" w:rsidRPr="001F01C2">
        <w:t xml:space="preserve">equation </w:t>
      </w:r>
      <w:r w:rsidRPr="001F01C2">
        <w:t>equilibrium</w:t>
      </w:r>
      <w:r w:rsidRPr="001F01C2">
        <w:t xml:space="preserve"> </w:t>
      </w:r>
      <w:r w:rsidR="00CB2BFD" w:rsidRPr="001F01C2">
        <w:t xml:space="preserve">is </w:t>
      </w:r>
      <w:r w:rsidR="00921EF2" w:rsidRPr="001F01C2">
        <w:t>shown</w:t>
      </w:r>
      <w:r w:rsidRPr="001F01C2">
        <w:t xml:space="preserve"> on </w:t>
      </w:r>
      <w:r w:rsidR="001F01C2">
        <w:t xml:space="preserve">the </w:t>
      </w:r>
      <w:r w:rsidR="001F01C2" w:rsidRPr="001F01C2">
        <w:t>sheet “</w:t>
      </w:r>
      <w:r w:rsidR="001F01C2" w:rsidRPr="001F01C2">
        <w:t>Overall equation equilibrium</w:t>
      </w:r>
      <w:r w:rsidR="001F01C2" w:rsidRPr="001F01C2">
        <w:t>”</w:t>
      </w:r>
      <w:r w:rsidR="00E33B6F">
        <w:t xml:space="preserve"> in the file </w:t>
      </w:r>
      <w:r w:rsidR="00E33B6F" w:rsidRPr="00E33B6F">
        <w:t>thermodynamics calculation_v9_Figure2_20231019_</w:t>
      </w:r>
      <w:proofErr w:type="gramStart"/>
      <w:r w:rsidR="00E33B6F" w:rsidRPr="00E33B6F">
        <w:t>upload</w:t>
      </w:r>
      <w:proofErr w:type="gramEnd"/>
    </w:p>
    <w:p w14:paraId="46199E94" w14:textId="77777777" w:rsidR="00E33B6F" w:rsidRDefault="00E33B6F" w:rsidP="00E33B6F">
      <w:pPr>
        <w:rPr>
          <w:b/>
          <w:bCs/>
        </w:rPr>
      </w:pPr>
    </w:p>
    <w:p w14:paraId="159F59D0" w14:textId="5FE573D2" w:rsidR="002547F6" w:rsidRPr="00E33B6F" w:rsidRDefault="00E33B6F">
      <w:pPr>
        <w:rPr>
          <w:rFonts w:hint="eastAsia"/>
          <w:b/>
          <w:bCs/>
        </w:rPr>
      </w:pPr>
      <w:r w:rsidRPr="00E33B6F">
        <w:rPr>
          <w:rFonts w:hint="eastAsia"/>
          <w:b/>
          <w:bCs/>
        </w:rPr>
        <w:t>#</w:t>
      </w:r>
      <w:r w:rsidRPr="00E33B6F">
        <w:rPr>
          <w:b/>
          <w:bCs/>
        </w:rPr>
        <w:t>#####</w:t>
      </w:r>
    </w:p>
    <w:p w14:paraId="406F507D" w14:textId="1B01C60F" w:rsidR="006333F7" w:rsidRDefault="002547F6" w:rsidP="006333F7">
      <w:r w:rsidRPr="001F01C2">
        <w:t xml:space="preserve">Once we </w:t>
      </w:r>
      <w:r w:rsidR="0041392D" w:rsidRPr="001F01C2">
        <w:t xml:space="preserve">have the overall </w:t>
      </w:r>
      <w:r w:rsidR="006333F7" w:rsidRPr="001F01C2">
        <w:t>equati</w:t>
      </w:r>
      <w:r w:rsidR="006333F7" w:rsidRPr="00F20EA4">
        <w:t>on:</w:t>
      </w:r>
    </w:p>
    <w:p w14:paraId="096FA39B" w14:textId="77777777" w:rsidR="006333F7" w:rsidRDefault="006333F7" w:rsidP="006333F7">
      <w:r w:rsidRPr="002645A9">
        <w:t>Sucrose</w:t>
      </w:r>
      <w:r w:rsidRPr="002645A9">
        <w:rPr>
          <w:vertAlign w:val="subscript"/>
        </w:rPr>
        <w:t>(aq)</w:t>
      </w:r>
      <w:r w:rsidRPr="002645A9">
        <w:t xml:space="preserve"> +y</w:t>
      </w:r>
      <w:r w:rsidRPr="002645A9">
        <w:rPr>
          <w:vertAlign w:val="subscript"/>
        </w:rPr>
        <w:t>1i</w:t>
      </w:r>
      <w:r w:rsidRPr="002645A9">
        <w:t>H</w:t>
      </w:r>
      <w:r w:rsidRPr="002645A9">
        <w:rPr>
          <w:vertAlign w:val="subscript"/>
        </w:rPr>
        <w:t>2</w:t>
      </w:r>
      <w:r w:rsidRPr="002645A9">
        <w:t>O</w:t>
      </w:r>
      <w:r w:rsidRPr="002645A9">
        <w:rPr>
          <w:vertAlign w:val="subscript"/>
        </w:rPr>
        <w:t>(l)</w:t>
      </w:r>
      <w:r w:rsidRPr="002645A9">
        <w:t xml:space="preserve"> →x</w:t>
      </w:r>
      <w:r w:rsidRPr="002645A9">
        <w:rPr>
          <w:vertAlign w:val="subscript"/>
        </w:rPr>
        <w:t>1i</w:t>
      </w:r>
      <w:r w:rsidRPr="002645A9">
        <w:t>Acetate</w:t>
      </w:r>
      <w:r w:rsidRPr="002645A9">
        <w:rPr>
          <w:vertAlign w:val="superscript"/>
        </w:rPr>
        <w:t>-</w:t>
      </w:r>
      <w:r w:rsidRPr="002645A9">
        <w:rPr>
          <w:vertAlign w:val="subscript"/>
        </w:rPr>
        <w:t>(aq)</w:t>
      </w:r>
      <w:r w:rsidRPr="002645A9">
        <w:t xml:space="preserve"> +x</w:t>
      </w:r>
      <w:r w:rsidRPr="002645A9">
        <w:rPr>
          <w:vertAlign w:val="subscript"/>
        </w:rPr>
        <w:t>2i</w:t>
      </w:r>
      <w:r w:rsidRPr="002645A9">
        <w:t>Propionate</w:t>
      </w:r>
      <w:r w:rsidRPr="002645A9">
        <w:rPr>
          <w:vertAlign w:val="superscript"/>
        </w:rPr>
        <w:t>-</w:t>
      </w:r>
      <w:r w:rsidRPr="002645A9">
        <w:rPr>
          <w:vertAlign w:val="subscript"/>
        </w:rPr>
        <w:t xml:space="preserve">(aq) </w:t>
      </w:r>
      <w:r w:rsidRPr="002645A9">
        <w:t>+x</w:t>
      </w:r>
      <w:r w:rsidRPr="002645A9">
        <w:rPr>
          <w:vertAlign w:val="subscript"/>
        </w:rPr>
        <w:t>3i</w:t>
      </w:r>
      <w:r w:rsidRPr="002645A9">
        <w:t>Butyrate</w:t>
      </w:r>
      <w:r w:rsidRPr="002645A9">
        <w:rPr>
          <w:vertAlign w:val="superscript"/>
        </w:rPr>
        <w:t>-</w:t>
      </w:r>
      <w:r w:rsidRPr="002645A9">
        <w:rPr>
          <w:vertAlign w:val="subscript"/>
        </w:rPr>
        <w:t>(aq)</w:t>
      </w:r>
      <w:r w:rsidRPr="002645A9">
        <w:t xml:space="preserve"> +x</w:t>
      </w:r>
      <w:r w:rsidRPr="002645A9">
        <w:rPr>
          <w:vertAlign w:val="subscript"/>
        </w:rPr>
        <w:t>4i</w:t>
      </w:r>
      <w:r w:rsidRPr="002645A9">
        <w:t>CO</w:t>
      </w:r>
      <w:r w:rsidRPr="002645A9">
        <w:rPr>
          <w:vertAlign w:val="subscript"/>
        </w:rPr>
        <w:t>2(g)</w:t>
      </w:r>
      <w:r w:rsidRPr="002645A9">
        <w:t xml:space="preserve"> +x</w:t>
      </w:r>
      <w:r w:rsidRPr="002645A9">
        <w:rPr>
          <w:vertAlign w:val="subscript"/>
        </w:rPr>
        <w:t>5i</w:t>
      </w:r>
      <w:r w:rsidRPr="002645A9">
        <w:t>CH</w:t>
      </w:r>
      <w:r w:rsidRPr="002645A9">
        <w:rPr>
          <w:vertAlign w:val="subscript"/>
        </w:rPr>
        <w:t>4(g)</w:t>
      </w:r>
      <w:r w:rsidRPr="002645A9">
        <w:t xml:space="preserve"> +x</w:t>
      </w:r>
      <w:r w:rsidRPr="002645A9">
        <w:rPr>
          <w:vertAlign w:val="subscript"/>
        </w:rPr>
        <w:t>6i</w:t>
      </w:r>
      <w:r w:rsidRPr="002645A9">
        <w:t>H</w:t>
      </w:r>
      <w:r w:rsidRPr="002645A9">
        <w:rPr>
          <w:vertAlign w:val="subscript"/>
        </w:rPr>
        <w:t>2(g)</w:t>
      </w:r>
      <w:r w:rsidRPr="002645A9">
        <w:t xml:space="preserve"> +x</w:t>
      </w:r>
      <w:r w:rsidRPr="002645A9">
        <w:rPr>
          <w:vertAlign w:val="subscript"/>
        </w:rPr>
        <w:t>7i</w:t>
      </w:r>
      <w:r w:rsidRPr="002645A9">
        <w:t>HCO</w:t>
      </w:r>
      <w:r w:rsidRPr="002645A9">
        <w:rPr>
          <w:vertAlign w:val="subscript"/>
        </w:rPr>
        <w:t>3</w:t>
      </w:r>
      <w:r w:rsidRPr="002645A9">
        <w:rPr>
          <w:vertAlign w:val="superscript"/>
        </w:rPr>
        <w:t>-</w:t>
      </w:r>
      <w:r w:rsidRPr="002645A9">
        <w:rPr>
          <w:vertAlign w:val="subscript"/>
        </w:rPr>
        <w:t>(aq)</w:t>
      </w:r>
      <w:r w:rsidRPr="002645A9">
        <w:t xml:space="preserve"> +x</w:t>
      </w:r>
      <w:r w:rsidRPr="002645A9">
        <w:rPr>
          <w:vertAlign w:val="subscript"/>
        </w:rPr>
        <w:t>8i</w:t>
      </w:r>
      <w:r w:rsidRPr="002645A9">
        <w:t>H</w:t>
      </w:r>
      <w:r w:rsidRPr="002645A9">
        <w:rPr>
          <w:vertAlign w:val="superscript"/>
        </w:rPr>
        <w:t>+</w:t>
      </w:r>
      <w:r w:rsidRPr="002645A9">
        <w:rPr>
          <w:vertAlign w:val="subscript"/>
        </w:rPr>
        <w:t>(aq)</w:t>
      </w:r>
      <w:r>
        <w:rPr>
          <w:vertAlign w:val="subscript"/>
        </w:rPr>
        <w:t xml:space="preserve"> </w:t>
      </w:r>
    </w:p>
    <w:p w14:paraId="5086CEBB" w14:textId="20E011C8" w:rsidR="009950F0" w:rsidRDefault="006333F7" w:rsidP="009950F0">
      <w:r>
        <w:t xml:space="preserve">We can </w:t>
      </w:r>
      <w:r w:rsidR="009950F0">
        <w:t>calculate the</w:t>
      </w:r>
      <w:r w:rsidR="009950F0" w:rsidRPr="00201B5F">
        <w:t xml:space="preserve"> </w:t>
      </w:r>
      <w:r w:rsidR="009950F0">
        <w:t xml:space="preserve">overall </w:t>
      </w:r>
      <w:r w:rsidR="009950F0" w:rsidRPr="00201B5F">
        <w:t xml:space="preserve">Gibbs free energy change </w:t>
      </w:r>
      <w:r w:rsidR="009950F0">
        <w:t>(</w:t>
      </w:r>
      <w:r w:rsidR="009950F0" w:rsidRPr="00203B30">
        <w:rPr>
          <w:rFonts w:hint="eastAsia"/>
        </w:rPr>
        <w:t>Δ</w:t>
      </w:r>
      <w:r w:rsidR="009950F0" w:rsidRPr="00203B30">
        <w:t>G</w:t>
      </w:r>
      <w:r w:rsidR="009950F0" w:rsidRPr="00917835">
        <w:rPr>
          <w:rFonts w:hint="eastAsia"/>
          <w:vertAlign w:val="subscript"/>
        </w:rPr>
        <w:t>33</w:t>
      </w:r>
      <w:r w:rsidR="009950F0" w:rsidRPr="00917835">
        <w:t>′</w:t>
      </w:r>
      <w:r w:rsidR="009950F0">
        <w:t xml:space="preserve">) </w:t>
      </w:r>
      <w:r w:rsidR="009950F0" w:rsidRPr="00201B5F">
        <w:t xml:space="preserve">was by </w:t>
      </w:r>
      <w:r w:rsidR="009950F0">
        <w:t xml:space="preserve">the </w:t>
      </w:r>
      <w:r w:rsidR="009950F0" w:rsidRPr="00201B5F">
        <w:t>equation</w:t>
      </w:r>
    </w:p>
    <w:p w14:paraId="5EB5C3C8" w14:textId="77777777" w:rsidR="009950F0" w:rsidRDefault="009950F0" w:rsidP="009950F0">
      <w:pPr>
        <w:rPr>
          <w:iCs/>
        </w:rPr>
      </w:pPr>
      <w:r w:rsidRPr="00203B30">
        <w:rPr>
          <w:rFonts w:hint="eastAsia"/>
        </w:rPr>
        <w:t>Δ</w:t>
      </w:r>
      <w:r w:rsidRPr="00203B30">
        <w:t>G</w:t>
      </w:r>
      <w:r w:rsidRPr="00917835">
        <w:rPr>
          <w:rFonts w:hint="eastAsia"/>
          <w:vertAlign w:val="subscript"/>
        </w:rPr>
        <w:t>33</w:t>
      </w:r>
      <w:r w:rsidRPr="00917835">
        <w:t>′</w:t>
      </w:r>
      <w:r w:rsidRPr="007C07EF">
        <w:t xml:space="preserve"> = </w:t>
      </w:r>
      <w:r w:rsidRPr="00203B30">
        <w:t>ΔG</w:t>
      </w:r>
      <w:r w:rsidRPr="00917835">
        <w:rPr>
          <w:vertAlign w:val="subscript"/>
        </w:rPr>
        <w:t>33</w:t>
      </w:r>
      <w:r w:rsidRPr="00203B30">
        <w:rPr>
          <w:vertAlign w:val="superscript"/>
        </w:rPr>
        <w:t>0</w:t>
      </w:r>
      <w:r w:rsidRPr="00917835">
        <w:t>′</w:t>
      </w:r>
      <w:r w:rsidRPr="007C07EF">
        <w:t>+RT×ln</w:t>
      </w:r>
      <m:oMath>
        <m:f>
          <m:fPr>
            <m:ctrlPr>
              <w:rPr>
                <w:rFonts w:ascii="Cambria Math" w:hAnsi="Cambria Math"/>
                <w:iCs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r>
                  <m:rPr>
                    <m:nor/>
                  </m:rPr>
                  <m:t>[Acetate</m:t>
                </m:r>
                <m:r>
                  <m:rPr>
                    <m:nor/>
                  </m:rPr>
                  <w:rPr>
                    <w:vertAlign w:val="superscript"/>
                  </w:rPr>
                  <m:t>-</m:t>
                </m:r>
                <m:r>
                  <m:rPr>
                    <m:nor/>
                  </m:rPr>
                  <m:t>]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sup>
            </m:sSup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r>
                  <m:rPr>
                    <m:nor/>
                  </m:rPr>
                  <m:t>[Propionate</m:t>
                </m:r>
                <m:r>
                  <m:rPr>
                    <m:nor/>
                  </m:rPr>
                  <w:rPr>
                    <w:vertAlign w:val="superscript"/>
                  </w:rPr>
                  <m:t>-</m:t>
                </m:r>
                <m:r>
                  <m:rPr>
                    <m:nor/>
                  </m:rPr>
                  <m:t>]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sup>
            </m:sSup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r>
                  <m:rPr>
                    <m:nor/>
                  </m:rPr>
                  <m:t>[Butyrate</m:t>
                </m:r>
                <m:r>
                  <m:rPr>
                    <m:nor/>
                  </m:rPr>
                  <w:rPr>
                    <w:vertAlign w:val="superscript"/>
                  </w:rPr>
                  <m:t>-</m:t>
                </m:r>
                <m:r>
                  <m:rPr>
                    <m:nor/>
                  </m:rPr>
                  <m:t>]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3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sup>
            </m:sSup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sSup>
                  <m:sSupPr>
                    <m:ctrlPr>
                      <w:rPr>
                        <w:rFonts w:ascii="Cambria Math" w:hAnsi="Cambria Math"/>
                        <w:iCs/>
                      </w:rPr>
                    </m:ctrlPr>
                  </m:sSupPr>
                  <m:e>
                    <m:r>
                      <m:rPr>
                        <m:nor/>
                      </m:rPr>
                      <m:t>P</m:t>
                    </m:r>
                    <m:r>
                      <m:rPr>
                        <m:nor/>
                      </m:rPr>
                      <w:rPr>
                        <w:vertAlign w:val="subscript"/>
                      </w:rPr>
                      <m:t>CO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vertAlign w:val="subscript"/>
                      </w:rPr>
                      <m:t>2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4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Cs/>
                      </w:rPr>
                    </m:ctrlPr>
                  </m:sSupPr>
                  <m:e>
                    <m:r>
                      <m:rPr>
                        <m:nor/>
                      </m:rPr>
                      <m:t>P</m:t>
                    </m:r>
                    <m:r>
                      <m:rPr>
                        <m:nor/>
                      </m:rPr>
                      <w:rPr>
                        <w:vertAlign w:val="subscript"/>
                      </w:rPr>
                      <m:t>C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vertAlign w:val="subscript"/>
                      </w:rPr>
                      <m:t>4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5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Cs/>
                      </w:rPr>
                    </m:ctrlPr>
                  </m:sSupPr>
                  <m:e>
                    <m:r>
                      <m:rPr>
                        <m:nor/>
                      </m:rPr>
                      <m:t>P</m:t>
                    </m:r>
                    <m:r>
                      <m:rPr>
                        <m:nor/>
                      </m:rPr>
                      <w:rPr>
                        <w:vertAlign w:val="subscript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vertAlign w:val="subscript"/>
                      </w:rPr>
                      <m:t>2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6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</m:sSup>
                <m:r>
                  <m:rPr>
                    <m:nor/>
                  </m:rPr>
                  <m:t>[HCO</m:t>
                </m:r>
                <m:r>
                  <m:rPr>
                    <m:nor/>
                  </m:rPr>
                  <w:rPr>
                    <w:vertAlign w:val="subscript"/>
                  </w:rPr>
                  <m:t>3</m:t>
                </m:r>
                <m:r>
                  <m:rPr>
                    <m:nor/>
                  </m:rPr>
                  <w:rPr>
                    <w:vertAlign w:val="superscript"/>
                  </w:rPr>
                  <m:t>-</m:t>
                </m:r>
                <m:r>
                  <m:rPr>
                    <m:nor/>
                  </m:rPr>
                  <m:t>]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7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Cs/>
                  </w:rPr>
                </m:ctrlPr>
              </m:sSupPr>
              <m:e>
                <m:r>
                  <m:rPr>
                    <m:nor/>
                  </m:rPr>
                  <m:t>[Sucros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]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p>
            </m:sSup>
          </m:den>
        </m:f>
      </m:oMath>
    </w:p>
    <w:p w14:paraId="2F990338" w14:textId="77777777" w:rsidR="00101F23" w:rsidRDefault="00101F23" w:rsidP="001F01C2"/>
    <w:p w14:paraId="2C204056" w14:textId="77777777" w:rsidR="00101F23" w:rsidRDefault="001F01C2" w:rsidP="001F01C2">
      <w:proofErr w:type="gramStart"/>
      <w:r>
        <w:t>Where</w:t>
      </w:r>
      <w:proofErr w:type="gramEnd"/>
      <w:r>
        <w:t xml:space="preserve"> </w:t>
      </w:r>
    </w:p>
    <w:p w14:paraId="75135976" w14:textId="025BEFB1" w:rsidR="00101F23" w:rsidRDefault="00101F23" w:rsidP="001F01C2">
      <w:r w:rsidRPr="00203B30">
        <w:rPr>
          <w:rFonts w:hint="eastAsia"/>
        </w:rPr>
        <w:t>Δ</w:t>
      </w:r>
      <w:r w:rsidRPr="00203B30">
        <w:t>G</w:t>
      </w:r>
      <w:r w:rsidRPr="00917835">
        <w:rPr>
          <w:rFonts w:hint="eastAsia"/>
          <w:vertAlign w:val="subscript"/>
        </w:rPr>
        <w:t>33</w:t>
      </w:r>
      <w:r w:rsidRPr="00917835">
        <w:t>′</w:t>
      </w:r>
      <w:r>
        <w:t xml:space="preserve"> is the </w:t>
      </w:r>
      <w:r w:rsidRPr="00203B30">
        <w:t>Gibbs free energy</w:t>
      </w:r>
      <w:r>
        <w:t xml:space="preserve"> </w:t>
      </w:r>
      <w:r w:rsidRPr="00024DF9">
        <w:t xml:space="preserve">corresponding </w:t>
      </w:r>
      <w:r>
        <w:t xml:space="preserve">to the metabolite composition </w:t>
      </w:r>
      <w:r w:rsidRPr="00DC437B">
        <w:t>at 33</w:t>
      </w:r>
      <w:r>
        <w:t xml:space="preserve"> </w:t>
      </w:r>
      <w:r w:rsidRPr="00DC437B">
        <w:t>°C</w:t>
      </w:r>
      <w:r>
        <w:t xml:space="preserve"> and </w:t>
      </w:r>
      <w:r w:rsidRPr="00DC437B">
        <w:t>pH= 7</w:t>
      </w:r>
    </w:p>
    <w:p w14:paraId="1831A85C" w14:textId="6C50DBF6" w:rsidR="001F01C2" w:rsidRDefault="001F01C2" w:rsidP="001F01C2">
      <w:r w:rsidRPr="00203B30">
        <w:t>ΔG</w:t>
      </w:r>
      <w:r w:rsidRPr="00917835">
        <w:rPr>
          <w:vertAlign w:val="subscript"/>
        </w:rPr>
        <w:t>33</w:t>
      </w:r>
      <w:r w:rsidRPr="00203B30">
        <w:rPr>
          <w:vertAlign w:val="superscript"/>
        </w:rPr>
        <w:t>0</w:t>
      </w:r>
      <w:r w:rsidRPr="00917835">
        <w:t>′</w:t>
      </w:r>
      <w:r>
        <w:t xml:space="preserve"> is equal to summary </w:t>
      </w:r>
      <w:r w:rsidR="00CC094F" w:rsidRPr="00CC094F">
        <w:t>product</w:t>
      </w:r>
      <w:r>
        <w:t xml:space="preserve">’s </w:t>
      </w:r>
      <w:r w:rsidRPr="001F01C2">
        <w:t>ΔGf</w:t>
      </w:r>
      <w:r w:rsidRPr="001F01C2">
        <w:rPr>
          <w:vertAlign w:val="superscript"/>
        </w:rPr>
        <w:t>0</w:t>
      </w:r>
      <w:r w:rsidRPr="001F01C2">
        <w:t>(298K)</w:t>
      </w:r>
      <w:r>
        <w:t xml:space="preserve"> minus </w:t>
      </w:r>
      <w:r>
        <w:t>summary r</w:t>
      </w:r>
      <w:r w:rsidRPr="001F01C2">
        <w:t>eactant</w:t>
      </w:r>
      <w:r>
        <w:t xml:space="preserve">’s </w:t>
      </w:r>
      <w:r w:rsidRPr="001F01C2">
        <w:t>ΔGf</w:t>
      </w:r>
      <w:r w:rsidRPr="001F01C2">
        <w:rPr>
          <w:vertAlign w:val="superscript"/>
        </w:rPr>
        <w:t>0</w:t>
      </w:r>
      <w:r w:rsidRPr="001F01C2">
        <w:t>(298K)</w:t>
      </w:r>
    </w:p>
    <w:p w14:paraId="6246BCB5" w14:textId="77777777" w:rsidR="001F01C2" w:rsidRDefault="001F01C2" w:rsidP="001F01C2">
      <w:pPr>
        <w:rPr>
          <w:rFonts w:hint="eastAsia"/>
        </w:rPr>
      </w:pPr>
    </w:p>
    <w:p w14:paraId="57A0CF79" w14:textId="61A04F3F" w:rsidR="001F01C2" w:rsidRPr="001F01C2" w:rsidRDefault="001F01C2" w:rsidP="001F01C2">
      <w:r w:rsidRPr="001F01C2">
        <w:lastRenderedPageBreak/>
        <w:t xml:space="preserve">The detail of calculating the equation equilibrium is shown on sheet “Overall Gibbs free energy </w:t>
      </w:r>
      <w:r w:rsidRPr="001F01C2">
        <w:t>change</w:t>
      </w:r>
      <w:r w:rsidRPr="001F01C2">
        <w:t>”</w:t>
      </w:r>
      <w:r w:rsidR="00E33B6F">
        <w:t xml:space="preserve"> </w:t>
      </w:r>
      <w:r w:rsidR="00E33B6F">
        <w:t xml:space="preserve">in the file </w:t>
      </w:r>
      <w:r w:rsidR="00E33B6F" w:rsidRPr="00E33B6F">
        <w:t>thermodynamics calculation_v9_Figure2_20231019_</w:t>
      </w:r>
      <w:proofErr w:type="gramStart"/>
      <w:r w:rsidR="00E33B6F" w:rsidRPr="00E33B6F">
        <w:t>upload</w:t>
      </w:r>
      <w:proofErr w:type="gramEnd"/>
    </w:p>
    <w:p w14:paraId="25C90BDC" w14:textId="77777777" w:rsidR="001F01C2" w:rsidRDefault="001F01C2"/>
    <w:p w14:paraId="115C5F80" w14:textId="68C2065E" w:rsidR="00E33B6F" w:rsidRPr="00E33B6F" w:rsidRDefault="00E33B6F">
      <w:pPr>
        <w:rPr>
          <w:rFonts w:hint="eastAsia"/>
          <w:b/>
          <w:bCs/>
        </w:rPr>
      </w:pPr>
      <w:r w:rsidRPr="00E33B6F">
        <w:rPr>
          <w:rFonts w:hint="eastAsia"/>
          <w:b/>
          <w:bCs/>
        </w:rPr>
        <w:t>#</w:t>
      </w:r>
      <w:r w:rsidRPr="00E33B6F">
        <w:rPr>
          <w:b/>
          <w:bCs/>
        </w:rPr>
        <w:t>#####</w:t>
      </w:r>
    </w:p>
    <w:p w14:paraId="0D1DF71C" w14:textId="38080912" w:rsidR="001F01C2" w:rsidRDefault="001F01C2">
      <w:r>
        <w:rPr>
          <w:rFonts w:hint="eastAsia"/>
        </w:rPr>
        <w:t>I</w:t>
      </w:r>
      <w:r>
        <w:t xml:space="preserve">n this study we correct the </w:t>
      </w:r>
      <w:r w:rsidRPr="001F01C2">
        <w:t>ΔGf</w:t>
      </w:r>
      <w:r w:rsidRPr="001F01C2">
        <w:rPr>
          <w:vertAlign w:val="superscript"/>
        </w:rPr>
        <w:t>0</w:t>
      </w:r>
      <w:r w:rsidR="00CC094F">
        <w:t xml:space="preserve"> </w:t>
      </w:r>
      <w:r w:rsidR="0093088E">
        <w:t>(at 298</w:t>
      </w:r>
      <w:r w:rsidR="0093088E">
        <w:rPr>
          <w:rFonts w:hint="eastAsia"/>
        </w:rPr>
        <w:t>K</w:t>
      </w:r>
      <w:r w:rsidR="0093088E">
        <w:t xml:space="preserve">) to </w:t>
      </w:r>
      <w:r w:rsidR="0093088E" w:rsidRPr="001F01C2">
        <w:t>ΔGf</w:t>
      </w:r>
      <w:r w:rsidR="0093088E" w:rsidRPr="0093088E">
        <w:rPr>
          <w:vertAlign w:val="subscript"/>
        </w:rPr>
        <w:t>33</w:t>
      </w:r>
      <w:r w:rsidR="0093088E" w:rsidRPr="001F01C2">
        <w:rPr>
          <w:vertAlign w:val="superscript"/>
        </w:rPr>
        <w:t>0</w:t>
      </w:r>
      <w:r w:rsidR="0093088E">
        <w:rPr>
          <w:vertAlign w:val="superscript"/>
        </w:rPr>
        <w:t xml:space="preserve"> </w:t>
      </w:r>
      <w:r w:rsidR="0093088E">
        <w:t xml:space="preserve">(at </w:t>
      </w:r>
      <w:r w:rsidR="0093088E">
        <w:t>306</w:t>
      </w:r>
      <w:r w:rsidR="0093088E">
        <w:rPr>
          <w:rFonts w:hint="eastAsia"/>
        </w:rPr>
        <w:t>K</w:t>
      </w:r>
      <w:r w:rsidR="0093088E">
        <w:t>)</w:t>
      </w:r>
      <w:r w:rsidR="0093088E">
        <w:t xml:space="preserve"> </w:t>
      </w:r>
      <w:r w:rsidR="00CC094F">
        <w:t xml:space="preserve">by </w:t>
      </w:r>
      <w:r w:rsidR="00CC094F" w:rsidRPr="00CC094F">
        <w:t>Van ‘t Hoff equation</w:t>
      </w:r>
    </w:p>
    <w:p w14:paraId="081DD493" w14:textId="77777777" w:rsidR="00CC094F" w:rsidRDefault="00CC094F"/>
    <w:p w14:paraId="2D6365EA" w14:textId="5A87673D" w:rsidR="00CC094F" w:rsidRPr="003F0023" w:rsidRDefault="00CC094F">
      <w:r w:rsidRPr="003F0023">
        <w:t>ln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T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T2</m:t>
                </m:r>
              </m:sub>
            </m:sSub>
          </m:den>
        </m:f>
      </m:oMath>
      <w:r w:rsidRPr="003F0023">
        <w:rPr>
          <w:rFonts w:hint="eastAsia"/>
        </w:rPr>
        <w:t xml:space="preserve"> </w:t>
      </w:r>
      <w:r w:rsidRPr="003F0023">
        <w:t>= -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ΔH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</w:rPr>
              <m:t>R</m:t>
            </m:r>
          </m:den>
        </m:f>
      </m:oMath>
      <w:r w:rsidRPr="003F0023">
        <w:rPr>
          <w:rFonts w:hint="eastAsia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T1-T2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T1T2</m:t>
            </m:r>
          </m:den>
        </m:f>
      </m:oMath>
    </w:p>
    <w:p w14:paraId="23D761EC" w14:textId="144ABB9F" w:rsidR="00CC094F" w:rsidRPr="003F0023" w:rsidRDefault="003F0023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T2</m:t>
            </m:r>
          </m:sub>
        </m:sSub>
      </m:oMath>
      <w:r w:rsidR="003F40A1" w:rsidRPr="003F0023">
        <w:t>=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T1</m:t>
                </m:r>
              </m:sub>
            </m:sSub>
          </m:num>
          <m:den>
            <m:r>
              <m:rPr>
                <m:sty m:val="p"/>
              </m:rPr>
              <w:rPr>
                <w:rFonts w:ascii="Cambria Math" w:hAnsi="Cambria Math"/>
              </w:rPr>
              <m:t>exp⁡(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ΔH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p>
                </m:sSup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 xml:space="preserve"> 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T2-T1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T1T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</w:p>
    <w:p w14:paraId="7A30933E" w14:textId="4FD35FD1" w:rsidR="003F0023" w:rsidRPr="003F0023" w:rsidRDefault="003F0023">
      <w:r w:rsidRPr="003F0023">
        <w:t>ΔG</w:t>
      </w:r>
      <w:r w:rsidRPr="003F0023">
        <w:rPr>
          <w:vertAlign w:val="superscript"/>
        </w:rPr>
        <w:t>0</w:t>
      </w:r>
      <w:r w:rsidRPr="003F0023">
        <w:t xml:space="preserve"> = </w:t>
      </w:r>
      <w:proofErr w:type="spellStart"/>
      <w:r w:rsidRPr="003F0023">
        <w:t>RTlnK</w:t>
      </w:r>
      <w:proofErr w:type="spellEnd"/>
      <w:r w:rsidRPr="003F0023">
        <w:t xml:space="preserve"> </w:t>
      </w:r>
      <w:r w:rsidRPr="003F0023">
        <w:rPr>
          <w:color w:val="191919"/>
          <w:shd w:val="clear" w:color="auto" w:fill="FFFFFF"/>
        </w:rPr>
        <w:t>→</w:t>
      </w:r>
      <w:r w:rsidRPr="003F0023">
        <w:rPr>
          <w:color w:val="191919"/>
          <w:shd w:val="clear" w:color="auto" w:fill="FFFFFF"/>
        </w:rPr>
        <w:t xml:space="preserve"> K = </w:t>
      </w:r>
      <w:proofErr w:type="gramStart"/>
      <w:r w:rsidRPr="003F0023">
        <w:rPr>
          <w:color w:val="191919"/>
          <w:shd w:val="clear" w:color="auto" w:fill="FFFFFF"/>
        </w:rPr>
        <w:t>exp(</w:t>
      </w:r>
      <w:proofErr w:type="gramEnd"/>
      <m:oMath>
        <m:f>
          <m:fPr>
            <m:ctrlPr>
              <w:rPr>
                <w:rFonts w:ascii="Cambria Math" w:hAnsi="Cambria Math"/>
                <w:color w:val="191919"/>
                <w:shd w:val="clear" w:color="auto" w:fill="FFFFFF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ΔG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eastAsia="MS Gothic" w:hAnsi="Cambria Math"/>
                <w:color w:val="191919"/>
                <w:shd w:val="clear" w:color="auto" w:fill="FFFFFF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  <w:color w:val="191919"/>
                <w:shd w:val="clear" w:color="auto" w:fill="FFFFFF"/>
              </w:rPr>
              <m:t>RT</m:t>
            </m:r>
          </m:den>
        </m:f>
      </m:oMath>
      <w:r w:rsidRPr="003F0023">
        <w:rPr>
          <w:color w:val="191919"/>
          <w:shd w:val="clear" w:color="auto" w:fill="FFFFFF"/>
        </w:rPr>
        <w:t>)</w:t>
      </w:r>
      <w:r>
        <w:rPr>
          <w:color w:val="191919"/>
          <w:shd w:val="clear" w:color="auto" w:fill="FFFFFF"/>
        </w:rPr>
        <w:t xml:space="preserve"> </w:t>
      </w:r>
    </w:p>
    <w:p w14:paraId="7C3E9ED2" w14:textId="3CA718CE" w:rsidR="003F40A1" w:rsidRDefault="003F0023">
      <w:proofErr w:type="gramStart"/>
      <w:r w:rsidRPr="003F0023">
        <w:t>exp(</w:t>
      </w:r>
      <w:proofErr w:type="gramEnd"/>
      <m:oMath>
        <m:f>
          <m:fPr>
            <m:ctrlPr>
              <w:rPr>
                <w:rFonts w:ascii="Cambria Math" w:hAnsi="Cambria Math"/>
                <w:color w:val="191919"/>
                <w:shd w:val="clear" w:color="auto" w:fill="FFFFFF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ΔG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T2</m:t>
                </m:r>
              </m:sub>
              <m:sup>
                <m:r>
                  <w:rPr>
                    <w:rFonts w:ascii="Cambria Math" w:hAnsi="Cambria Math"/>
                  </w:rPr>
                  <m:t>0</m:t>
                </m:r>
              </m:sup>
            </m:sSubSup>
          </m:num>
          <m:den>
            <m:r>
              <m:rPr>
                <m:sty m:val="p"/>
              </m:rPr>
              <w:rPr>
                <w:rFonts w:ascii="Cambria Math" w:eastAsia="MS Gothic" w:hAnsi="Cambria Math"/>
                <w:color w:val="191919"/>
                <w:shd w:val="clear" w:color="auto" w:fill="FFFFFF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  <w:color w:val="191919"/>
                <w:shd w:val="clear" w:color="auto" w:fill="FFFFFF"/>
              </w:rPr>
              <m:t>RT</m:t>
            </m:r>
            <m:r>
              <m:rPr>
                <m:sty m:val="p"/>
              </m:rPr>
              <w:rPr>
                <w:rFonts w:ascii="Cambria Math" w:hAnsi="Cambria Math"/>
                <w:color w:val="191919"/>
                <w:shd w:val="clear" w:color="auto" w:fill="FFFFFF"/>
              </w:rPr>
              <m:t>2</m:t>
            </m:r>
          </m:den>
        </m:f>
      </m:oMath>
      <w:r w:rsidRPr="003F0023">
        <w:t>)</w:t>
      </w:r>
      <w:r>
        <w:t xml:space="preserve">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exp(</m:t>
            </m:r>
            <m:f>
              <m:fPr>
                <m:ctrlPr>
                  <w:rPr>
                    <w:rFonts w:ascii="Cambria Math" w:hAnsi="Cambria Math"/>
                    <w:color w:val="191919"/>
                    <w:shd w:val="clear" w:color="auto" w:fill="FFFFFF"/>
                  </w:rPr>
                </m:ctrlPr>
              </m:fPr>
              <m:num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ΔG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bSup>
              </m:num>
              <m:den>
                <m:r>
                  <m:rPr>
                    <m:sty m:val="p"/>
                  </m:rPr>
                  <w:rPr>
                    <w:rFonts w:ascii="Cambria Math" w:eastAsia="MS Gothic" w:hAnsi="Cambria Math"/>
                    <w:color w:val="191919"/>
                    <w:shd w:val="clear" w:color="auto" w:fill="FFFFFF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191919"/>
                    <w:shd w:val="clear" w:color="auto" w:fill="FFFFFF"/>
                  </w:rPr>
                  <m:t>RT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191919"/>
                    <w:shd w:val="clear" w:color="auto" w:fill="FFFFFF"/>
                  </w:rPr>
                  <m:t>1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1</m:t>
                    </m:r>
                  </m:sub>
                </m:sSub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exp⁡(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ΔHf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p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2-T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1T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den>
            </m:f>
          </m:den>
        </m:f>
      </m:oMath>
    </w:p>
    <w:p w14:paraId="36D2B0DD" w14:textId="5848B0CA" w:rsidR="0093088E" w:rsidRPr="0093088E" w:rsidRDefault="0093088E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Δ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T2</m:t>
              </m:r>
            </m:sub>
            <m:sup>
              <m:r>
                <w:rPr>
                  <w:rFonts w:ascii="Cambria Math" w:hAnsi="Cambria Math"/>
                </w:rPr>
                <m:t>0</m:t>
              </m:r>
            </m:sup>
          </m:sSubSup>
          <m:r>
            <w:rPr>
              <w:rFonts w:ascii="Cambria Math" w:hAnsi="Cambria Math"/>
            </w:rPr>
            <m:t>= -R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l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(</m:t>
                  </m:r>
                  <m:f>
                    <m:fPr>
                      <m:ctrlPr>
                        <w:rPr>
                          <w:rFonts w:ascii="Cambria Math" w:hAnsi="Cambria Math"/>
                          <w:color w:val="191919"/>
                          <w:shd w:val="clear" w:color="auto" w:fill="FFFFFF"/>
                        </w:rPr>
                      </m:ctrlPr>
                    </m:fPr>
                    <m:num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G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p>
                      </m:sSubSup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="MS Gothic" w:hAnsi="Cambria Math"/>
                          <w:color w:val="191919"/>
                          <w:shd w:val="clear" w:color="auto" w:fill="FFFFFF"/>
                        </w:rPr>
                        <m:t>-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191919"/>
                          <w:shd w:val="clear" w:color="auto" w:fill="FFFFFF"/>
                        </w:rPr>
                        <m:t>R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191919"/>
                          <w:shd w:val="clear" w:color="auto" w:fill="FFFFFF"/>
                        </w:rPr>
                        <m:t>1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T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⁡(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ΔHf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p>
                          </m:sSup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 xml:space="preserve"> 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T2-T1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T1T2</m:t>
                          </m:r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den>
                  </m:f>
                </m:den>
              </m:f>
            </m:e>
          </m:d>
        </m:oMath>
      </m:oMathPara>
    </w:p>
    <w:p w14:paraId="5449B8D0" w14:textId="77777777" w:rsidR="00101F23" w:rsidRDefault="00101F23" w:rsidP="0093088E"/>
    <w:p w14:paraId="595D91C1" w14:textId="0D0357BD" w:rsidR="0093088E" w:rsidRDefault="0093088E" w:rsidP="0093088E">
      <w:r>
        <w:t xml:space="preserve">Where </w:t>
      </w:r>
      <w:r w:rsidRPr="003F0023">
        <w:t>T1=298</w:t>
      </w:r>
      <w:r>
        <w:t>K</w:t>
      </w:r>
      <w:r w:rsidRPr="003F0023">
        <w:t>, T2=306</w:t>
      </w:r>
      <w:r>
        <w:t>K</w:t>
      </w:r>
    </w:p>
    <w:p w14:paraId="601F966E" w14:textId="3113F8CE" w:rsidR="0093088E" w:rsidRDefault="00101F23" w:rsidP="0093088E">
      <w:r w:rsidRPr="001F01C2">
        <w:t>ΔGf</w:t>
      </w:r>
      <w:r w:rsidRPr="001F01C2">
        <w:rPr>
          <w:vertAlign w:val="superscript"/>
        </w:rPr>
        <w:t>0</w:t>
      </w:r>
      <w:r>
        <w:rPr>
          <w:vertAlign w:val="superscript"/>
        </w:rPr>
        <w:t xml:space="preserve"> </w:t>
      </w:r>
      <w:r>
        <w:t>is s</w:t>
      </w:r>
      <w:r w:rsidRPr="00101F23">
        <w:t xml:space="preserve">tandard Gibbs energy change of </w:t>
      </w:r>
      <w:proofErr w:type="gramStart"/>
      <w:r w:rsidRPr="00101F23">
        <w:t>formation</w:t>
      </w:r>
      <w:proofErr w:type="gramEnd"/>
    </w:p>
    <w:p w14:paraId="42C7DFC3" w14:textId="455237B4" w:rsidR="00101F23" w:rsidRPr="00101F23" w:rsidRDefault="00101F23" w:rsidP="0093088E">
      <w:pPr>
        <w:rPr>
          <w:rFonts w:hint="eastAsia"/>
        </w:rPr>
      </w:pPr>
      <w:r w:rsidRPr="001F01C2">
        <w:t>Δ</w:t>
      </w:r>
      <w:r>
        <w:t>H</w:t>
      </w:r>
      <w:r w:rsidRPr="001F01C2">
        <w:t>f</w:t>
      </w:r>
      <w:r w:rsidRPr="001F01C2">
        <w:rPr>
          <w:vertAlign w:val="superscript"/>
        </w:rPr>
        <w:t>0</w:t>
      </w:r>
      <w:r>
        <w:rPr>
          <w:vertAlign w:val="superscript"/>
        </w:rPr>
        <w:t xml:space="preserve"> </w:t>
      </w:r>
      <w:r>
        <w:t>is s</w:t>
      </w:r>
      <w:r w:rsidRPr="00101F23">
        <w:t xml:space="preserve">tandard enthalpy of </w:t>
      </w:r>
      <w:proofErr w:type="gramStart"/>
      <w:r w:rsidRPr="00101F23">
        <w:t>formation</w:t>
      </w:r>
      <w:proofErr w:type="gramEnd"/>
    </w:p>
    <w:p w14:paraId="36AB014C" w14:textId="5D748BD0" w:rsidR="0093088E" w:rsidRDefault="00101F23">
      <w:r>
        <w:rPr>
          <w:rFonts w:hint="eastAsia"/>
        </w:rPr>
        <w:t>R</w:t>
      </w:r>
      <w:r>
        <w:t xml:space="preserve"> is </w:t>
      </w:r>
      <w:r w:rsidRPr="00101F23">
        <w:t>gas constant</w:t>
      </w:r>
    </w:p>
    <w:p w14:paraId="0DA9E096" w14:textId="6AAF5603" w:rsidR="00101F23" w:rsidRDefault="00101F23">
      <w:r w:rsidRPr="003F0023">
        <w:t>T</w:t>
      </w:r>
      <w:r>
        <w:t xml:space="preserve"> is </w:t>
      </w:r>
      <w:r w:rsidRPr="00101F23">
        <w:t>absolute temperature</w:t>
      </w:r>
    </w:p>
    <w:p w14:paraId="29AA3BC1" w14:textId="77777777" w:rsidR="00101F23" w:rsidRDefault="00101F23"/>
    <w:p w14:paraId="5A314364" w14:textId="36D872EE" w:rsidR="00101F23" w:rsidRPr="001F01C2" w:rsidRDefault="00101F23" w:rsidP="00101F23">
      <w:r w:rsidRPr="001F01C2">
        <w:t xml:space="preserve">The detail of calculating the </w:t>
      </w:r>
      <w:r>
        <w:t>correct</w:t>
      </w:r>
      <w:r>
        <w:t>ion</w:t>
      </w:r>
      <w:r w:rsidRPr="001F01C2">
        <w:t xml:space="preserve"> is shown on sheet “</w:t>
      </w:r>
      <w:r w:rsidRPr="00101F23">
        <w:t>Correction</w:t>
      </w:r>
      <w:r w:rsidRPr="001F01C2">
        <w:t>”</w:t>
      </w:r>
      <w:r w:rsidR="00E33B6F">
        <w:t xml:space="preserve"> </w:t>
      </w:r>
      <w:r w:rsidR="00E33B6F">
        <w:t xml:space="preserve">in the file </w:t>
      </w:r>
      <w:r w:rsidR="00E33B6F" w:rsidRPr="00E33B6F">
        <w:t>thermodynamics calculation_v9_Figure2_20231019_</w:t>
      </w:r>
      <w:proofErr w:type="gramStart"/>
      <w:r w:rsidR="00E33B6F" w:rsidRPr="00E33B6F">
        <w:t>upload</w:t>
      </w:r>
      <w:proofErr w:type="gramEnd"/>
    </w:p>
    <w:p w14:paraId="486B1407" w14:textId="77777777" w:rsidR="00E33B6F" w:rsidRDefault="00E33B6F">
      <w:pPr>
        <w:rPr>
          <w:b/>
          <w:bCs/>
        </w:rPr>
      </w:pPr>
    </w:p>
    <w:p w14:paraId="3C0AFF6C" w14:textId="356D97F3" w:rsidR="00101F23" w:rsidRPr="00E33B6F" w:rsidRDefault="00E33B6F">
      <w:pPr>
        <w:rPr>
          <w:rFonts w:hint="eastAsia"/>
          <w:b/>
          <w:bCs/>
        </w:rPr>
      </w:pPr>
      <w:r w:rsidRPr="00E33B6F">
        <w:rPr>
          <w:rFonts w:hint="eastAsia"/>
          <w:b/>
          <w:bCs/>
        </w:rPr>
        <w:t>#</w:t>
      </w:r>
      <w:r w:rsidRPr="00E33B6F">
        <w:rPr>
          <w:b/>
          <w:bCs/>
        </w:rPr>
        <w:t>#####</w:t>
      </w:r>
    </w:p>
    <w:p w14:paraId="5E1B9240" w14:textId="4590492E" w:rsidR="00101F23" w:rsidRDefault="00101F23">
      <w:r>
        <w:t xml:space="preserve">The </w:t>
      </w:r>
      <w:r w:rsidRPr="00101F23">
        <w:t>ΔG33′</w:t>
      </w:r>
      <w:r>
        <w:t xml:space="preserve"> of equation 1-9 in </w:t>
      </w:r>
      <w:r w:rsidR="00A90EF7">
        <w:t>F</w:t>
      </w:r>
      <w:r>
        <w:t xml:space="preserve">igure2 </w:t>
      </w:r>
      <w:r w:rsidR="00A90EF7">
        <w:t xml:space="preserve">E-G </w:t>
      </w:r>
      <w:r>
        <w:t xml:space="preserve">was calculated by the following </w:t>
      </w:r>
      <w:proofErr w:type="gramStart"/>
      <w:r w:rsidR="00A07239">
        <w:t>equation</w:t>
      </w:r>
      <w:proofErr w:type="gramEnd"/>
    </w:p>
    <w:p w14:paraId="049BF626" w14:textId="47CEA84E" w:rsidR="00101F23" w:rsidRDefault="00101F23">
      <w:r w:rsidRPr="00203B30">
        <w:rPr>
          <w:rFonts w:hint="eastAsia"/>
        </w:rPr>
        <w:t>Δ</w:t>
      </w:r>
      <w:r w:rsidRPr="00203B30">
        <w:t>G</w:t>
      </w:r>
      <w:r w:rsidRPr="00917835">
        <w:rPr>
          <w:rFonts w:hint="eastAsia"/>
          <w:vertAlign w:val="subscript"/>
        </w:rPr>
        <w:t>33</w:t>
      </w:r>
      <w:r w:rsidRPr="00917835">
        <w:t>′</w:t>
      </w:r>
      <w:r w:rsidRPr="007C07EF">
        <w:t xml:space="preserve"> = </w:t>
      </w:r>
      <w:r w:rsidRPr="00203B30">
        <w:t>ΔG</w:t>
      </w:r>
      <w:r w:rsidRPr="00917835">
        <w:rPr>
          <w:vertAlign w:val="subscript"/>
        </w:rPr>
        <w:t>33</w:t>
      </w:r>
      <w:r w:rsidRPr="00203B30">
        <w:rPr>
          <w:vertAlign w:val="superscript"/>
        </w:rPr>
        <w:t>0</w:t>
      </w:r>
      <w:r w:rsidRPr="00917835">
        <w:t>′</w:t>
      </w:r>
      <w:r w:rsidRPr="007C07EF">
        <w:t>+RT×ln</w:t>
      </w:r>
      <w:r>
        <w:t>Q</w:t>
      </w:r>
    </w:p>
    <w:p w14:paraId="498C12EB" w14:textId="7F57B690" w:rsidR="00101F23" w:rsidRDefault="00101F23">
      <w:r>
        <w:t xml:space="preserve">Where </w:t>
      </w:r>
      <w:r w:rsidRPr="00101F23">
        <w:t>Q</w:t>
      </w:r>
      <w:r>
        <w:t xml:space="preserve"> is</w:t>
      </w:r>
      <w:r w:rsidRPr="00101F23">
        <w:t xml:space="preserve"> reaction quotient</w:t>
      </w:r>
    </w:p>
    <w:p w14:paraId="1594BDE0" w14:textId="33E7EA40" w:rsidR="00E33B6F" w:rsidRPr="00E33B6F" w:rsidRDefault="00E33B6F">
      <w:pPr>
        <w:rPr>
          <w:rFonts w:hint="eastAsia"/>
        </w:rPr>
      </w:pPr>
      <w:r w:rsidRPr="001F01C2">
        <w:t xml:space="preserve">The detail of calculating the </w:t>
      </w:r>
      <w:r>
        <w:t>correction</w:t>
      </w:r>
      <w:r w:rsidRPr="001F01C2">
        <w:t xml:space="preserve"> is shown on sheet “</w:t>
      </w:r>
      <w:proofErr w:type="spellStart"/>
      <w:r w:rsidRPr="00E33B6F">
        <w:t>Syntroph</w:t>
      </w:r>
      <w:proofErr w:type="spellEnd"/>
      <w:r w:rsidRPr="00E33B6F">
        <w:t xml:space="preserve"> and Methanogenesis</w:t>
      </w:r>
      <w:r w:rsidRPr="001F01C2">
        <w:t>”</w:t>
      </w:r>
      <w:r>
        <w:t xml:space="preserve"> and “</w:t>
      </w:r>
      <w:r w:rsidRPr="00E33B6F">
        <w:t>Fermentation</w:t>
      </w:r>
      <w:r>
        <w:t>”</w:t>
      </w:r>
      <w:r>
        <w:t xml:space="preserve"> in the file </w:t>
      </w:r>
      <w:r w:rsidRPr="00E33B6F">
        <w:t>thermodynamics calculation_v9_Figure2_20231019_</w:t>
      </w:r>
      <w:proofErr w:type="gramStart"/>
      <w:r w:rsidRPr="00E33B6F">
        <w:t>upload</w:t>
      </w:r>
      <w:proofErr w:type="gramEnd"/>
    </w:p>
    <w:sectPr w:rsidR="00E33B6F" w:rsidRPr="00E33B6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2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QZiQ2NTAyNDc3MjcyUdpeDU4uLM/DyQAsNaAKTVPuYsAAAA"/>
  </w:docVars>
  <w:rsids>
    <w:rsidRoot w:val="003B3802"/>
    <w:rsid w:val="0000119A"/>
    <w:rsid w:val="00050877"/>
    <w:rsid w:val="000646AA"/>
    <w:rsid w:val="00077B93"/>
    <w:rsid w:val="000A0ED7"/>
    <w:rsid w:val="00101F23"/>
    <w:rsid w:val="00125E8D"/>
    <w:rsid w:val="001669AD"/>
    <w:rsid w:val="001760F2"/>
    <w:rsid w:val="00183B63"/>
    <w:rsid w:val="00192D3B"/>
    <w:rsid w:val="001E6B0A"/>
    <w:rsid w:val="001E6C21"/>
    <w:rsid w:val="001F01C2"/>
    <w:rsid w:val="00212087"/>
    <w:rsid w:val="00236A4A"/>
    <w:rsid w:val="002547F6"/>
    <w:rsid w:val="002E4A7A"/>
    <w:rsid w:val="003020F1"/>
    <w:rsid w:val="003324DA"/>
    <w:rsid w:val="003A3F7D"/>
    <w:rsid w:val="003B3802"/>
    <w:rsid w:val="003B54DE"/>
    <w:rsid w:val="003E3E94"/>
    <w:rsid w:val="003E4E55"/>
    <w:rsid w:val="003F0023"/>
    <w:rsid w:val="003F40A1"/>
    <w:rsid w:val="00400F4E"/>
    <w:rsid w:val="0041392D"/>
    <w:rsid w:val="00437CEB"/>
    <w:rsid w:val="004504B8"/>
    <w:rsid w:val="004614AC"/>
    <w:rsid w:val="00472738"/>
    <w:rsid w:val="004B57B7"/>
    <w:rsid w:val="004E161A"/>
    <w:rsid w:val="004F3F1A"/>
    <w:rsid w:val="004F524C"/>
    <w:rsid w:val="005122B6"/>
    <w:rsid w:val="00517413"/>
    <w:rsid w:val="006333F7"/>
    <w:rsid w:val="00650737"/>
    <w:rsid w:val="00654026"/>
    <w:rsid w:val="006961D9"/>
    <w:rsid w:val="006C0DC1"/>
    <w:rsid w:val="007248F6"/>
    <w:rsid w:val="00751CBE"/>
    <w:rsid w:val="00752231"/>
    <w:rsid w:val="00752416"/>
    <w:rsid w:val="00753F54"/>
    <w:rsid w:val="00773703"/>
    <w:rsid w:val="00791B53"/>
    <w:rsid w:val="007D07BB"/>
    <w:rsid w:val="007D7A08"/>
    <w:rsid w:val="007F6F08"/>
    <w:rsid w:val="00807BF9"/>
    <w:rsid w:val="00827496"/>
    <w:rsid w:val="008505C7"/>
    <w:rsid w:val="00854254"/>
    <w:rsid w:val="00862817"/>
    <w:rsid w:val="008668A4"/>
    <w:rsid w:val="00874D04"/>
    <w:rsid w:val="008B3A4C"/>
    <w:rsid w:val="008F0B8D"/>
    <w:rsid w:val="008F10BB"/>
    <w:rsid w:val="00905BE5"/>
    <w:rsid w:val="00921EF2"/>
    <w:rsid w:val="0093088E"/>
    <w:rsid w:val="009463B3"/>
    <w:rsid w:val="00956546"/>
    <w:rsid w:val="00992ED7"/>
    <w:rsid w:val="009950F0"/>
    <w:rsid w:val="00996EAC"/>
    <w:rsid w:val="009A1DD2"/>
    <w:rsid w:val="009B71F6"/>
    <w:rsid w:val="009D56F8"/>
    <w:rsid w:val="009D59EE"/>
    <w:rsid w:val="009E0A80"/>
    <w:rsid w:val="00A05BE2"/>
    <w:rsid w:val="00A07239"/>
    <w:rsid w:val="00A152AE"/>
    <w:rsid w:val="00A16C8A"/>
    <w:rsid w:val="00A3352F"/>
    <w:rsid w:val="00A90EF7"/>
    <w:rsid w:val="00AB5771"/>
    <w:rsid w:val="00AC375E"/>
    <w:rsid w:val="00AF31AE"/>
    <w:rsid w:val="00B624D1"/>
    <w:rsid w:val="00B6403D"/>
    <w:rsid w:val="00B74017"/>
    <w:rsid w:val="00BA6BF7"/>
    <w:rsid w:val="00BD4440"/>
    <w:rsid w:val="00BD46D8"/>
    <w:rsid w:val="00BE2F63"/>
    <w:rsid w:val="00BE7810"/>
    <w:rsid w:val="00BF0205"/>
    <w:rsid w:val="00C23783"/>
    <w:rsid w:val="00C35848"/>
    <w:rsid w:val="00C473D2"/>
    <w:rsid w:val="00C67D94"/>
    <w:rsid w:val="00CB2BFD"/>
    <w:rsid w:val="00CB2F2C"/>
    <w:rsid w:val="00CB4863"/>
    <w:rsid w:val="00CB4AAB"/>
    <w:rsid w:val="00CC094F"/>
    <w:rsid w:val="00CC6A8E"/>
    <w:rsid w:val="00CD4BE5"/>
    <w:rsid w:val="00D03D96"/>
    <w:rsid w:val="00D139CF"/>
    <w:rsid w:val="00D32DC5"/>
    <w:rsid w:val="00D40B1D"/>
    <w:rsid w:val="00D64E8A"/>
    <w:rsid w:val="00D95F05"/>
    <w:rsid w:val="00DA6A0B"/>
    <w:rsid w:val="00DB42E9"/>
    <w:rsid w:val="00DE4D3C"/>
    <w:rsid w:val="00E33B6F"/>
    <w:rsid w:val="00E6019D"/>
    <w:rsid w:val="00E6087A"/>
    <w:rsid w:val="00E664CA"/>
    <w:rsid w:val="00E90779"/>
    <w:rsid w:val="00EA3F47"/>
    <w:rsid w:val="00EC7CED"/>
    <w:rsid w:val="00EE507C"/>
    <w:rsid w:val="00F1305B"/>
    <w:rsid w:val="00F40B92"/>
    <w:rsid w:val="00F55600"/>
    <w:rsid w:val="00F60C7B"/>
    <w:rsid w:val="00F748EF"/>
    <w:rsid w:val="00F831BB"/>
    <w:rsid w:val="00F84578"/>
    <w:rsid w:val="00F97E99"/>
    <w:rsid w:val="00FE5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F3D97E"/>
  <w15:chartTrackingRefBased/>
  <w15:docId w15:val="{AC438D5E-B754-44A8-98D6-E90073044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05BE2"/>
    <w:pPr>
      <w:widowControl w:val="0"/>
      <w:spacing w:after="0" w:line="240" w:lineRule="auto"/>
      <w:jc w:val="both"/>
    </w:pPr>
    <w:rPr>
      <w:rFonts w:ascii="Times New Roman" w:hAnsi="Times New Roman" w:cs="Times New Roman"/>
      <w:szCs w:val="22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3B3802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B380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B3802"/>
    <w:pPr>
      <w:keepNext/>
      <w:keepLines/>
      <w:spacing w:before="160" w:after="40"/>
      <w:outlineLvl w:val="2"/>
    </w:pPr>
    <w:rPr>
      <w:rFonts w:eastAsiaTheme="majorEastAsia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B3802"/>
    <w:pPr>
      <w:keepNext/>
      <w:keepLines/>
      <w:spacing w:before="160" w:after="40"/>
      <w:outlineLvl w:val="3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3B380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3B3802"/>
    <w:pPr>
      <w:keepNext/>
      <w:keepLines/>
      <w:spacing w:before="40"/>
      <w:outlineLvl w:val="5"/>
    </w:pPr>
    <w:rPr>
      <w:rFonts w:eastAsiaTheme="majorEastAsia" w:cstheme="majorBidi"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3B3802"/>
    <w:pPr>
      <w:keepNext/>
      <w:keepLines/>
      <w:spacing w:before="40"/>
      <w:ind w:leftChars="100" w:left="10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3B3802"/>
    <w:pPr>
      <w:keepNext/>
      <w:keepLines/>
      <w:spacing w:before="40"/>
      <w:ind w:leftChars="200" w:left="200"/>
      <w:outlineLvl w:val="7"/>
    </w:pPr>
    <w:rPr>
      <w:rFonts w:eastAsiaTheme="majorEastAsia" w:cstheme="majorBidi"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3B3802"/>
    <w:pPr>
      <w:keepNext/>
      <w:keepLines/>
      <w:spacing w:before="40"/>
      <w:ind w:leftChars="300" w:left="30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3B3802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標題 2 字元"/>
    <w:basedOn w:val="a0"/>
    <w:link w:val="2"/>
    <w:uiPriority w:val="9"/>
    <w:semiHidden/>
    <w:rsid w:val="003B380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標題 3 字元"/>
    <w:basedOn w:val="a0"/>
    <w:link w:val="3"/>
    <w:uiPriority w:val="9"/>
    <w:semiHidden/>
    <w:rsid w:val="003B3802"/>
    <w:rPr>
      <w:rFonts w:eastAsiaTheme="majorEastAsia" w:cstheme="majorBidi"/>
      <w:color w:val="0F4761" w:themeColor="accent1" w:themeShade="BF"/>
      <w:sz w:val="32"/>
      <w:szCs w:val="32"/>
    </w:rPr>
  </w:style>
  <w:style w:type="character" w:customStyle="1" w:styleId="40">
    <w:name w:val="標題 4 字元"/>
    <w:basedOn w:val="a0"/>
    <w:link w:val="4"/>
    <w:uiPriority w:val="9"/>
    <w:semiHidden/>
    <w:rsid w:val="003B380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50">
    <w:name w:val="標題 5 字元"/>
    <w:basedOn w:val="a0"/>
    <w:link w:val="5"/>
    <w:uiPriority w:val="9"/>
    <w:semiHidden/>
    <w:rsid w:val="003B3802"/>
    <w:rPr>
      <w:rFonts w:eastAsiaTheme="majorEastAsia" w:cstheme="majorBidi"/>
      <w:color w:val="0F4761" w:themeColor="accent1" w:themeShade="BF"/>
    </w:rPr>
  </w:style>
  <w:style w:type="character" w:customStyle="1" w:styleId="60">
    <w:name w:val="標題 6 字元"/>
    <w:basedOn w:val="a0"/>
    <w:link w:val="6"/>
    <w:uiPriority w:val="9"/>
    <w:semiHidden/>
    <w:rsid w:val="003B3802"/>
    <w:rPr>
      <w:rFonts w:eastAsiaTheme="majorEastAsia" w:cstheme="majorBidi"/>
      <w:color w:val="595959" w:themeColor="text1" w:themeTint="A6"/>
    </w:rPr>
  </w:style>
  <w:style w:type="character" w:customStyle="1" w:styleId="70">
    <w:name w:val="標題 7 字元"/>
    <w:basedOn w:val="a0"/>
    <w:link w:val="7"/>
    <w:uiPriority w:val="9"/>
    <w:semiHidden/>
    <w:rsid w:val="003B3802"/>
    <w:rPr>
      <w:rFonts w:eastAsiaTheme="majorEastAsia" w:cstheme="majorBidi"/>
      <w:color w:val="595959" w:themeColor="text1" w:themeTint="A6"/>
    </w:rPr>
  </w:style>
  <w:style w:type="character" w:customStyle="1" w:styleId="80">
    <w:name w:val="標題 8 字元"/>
    <w:basedOn w:val="a0"/>
    <w:link w:val="8"/>
    <w:uiPriority w:val="9"/>
    <w:semiHidden/>
    <w:rsid w:val="003B3802"/>
    <w:rPr>
      <w:rFonts w:eastAsiaTheme="majorEastAsia" w:cstheme="majorBidi"/>
      <w:color w:val="272727" w:themeColor="text1" w:themeTint="D8"/>
    </w:rPr>
  </w:style>
  <w:style w:type="character" w:customStyle="1" w:styleId="90">
    <w:name w:val="標題 9 字元"/>
    <w:basedOn w:val="a0"/>
    <w:link w:val="9"/>
    <w:uiPriority w:val="9"/>
    <w:semiHidden/>
    <w:rsid w:val="003B3802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3B3802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標題 字元"/>
    <w:basedOn w:val="a0"/>
    <w:link w:val="a3"/>
    <w:uiPriority w:val="10"/>
    <w:rsid w:val="003B38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3B3802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標題 字元"/>
    <w:basedOn w:val="a0"/>
    <w:link w:val="a5"/>
    <w:uiPriority w:val="11"/>
    <w:rsid w:val="003B3802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3B380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文 字元"/>
    <w:basedOn w:val="a0"/>
    <w:link w:val="a7"/>
    <w:uiPriority w:val="29"/>
    <w:rsid w:val="003B3802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3B3802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3B3802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3B380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鮮明引文 字元"/>
    <w:basedOn w:val="a0"/>
    <w:link w:val="ab"/>
    <w:uiPriority w:val="30"/>
    <w:rsid w:val="003B3802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3B3802"/>
    <w:rPr>
      <w:b/>
      <w:bCs/>
      <w:smallCaps/>
      <w:color w:val="0F4761" w:themeColor="accent1" w:themeShade="BF"/>
      <w:spacing w:val="5"/>
    </w:rPr>
  </w:style>
  <w:style w:type="character" w:styleId="ae">
    <w:name w:val="Placeholder Text"/>
    <w:basedOn w:val="a0"/>
    <w:uiPriority w:val="99"/>
    <w:semiHidden/>
    <w:rsid w:val="00CB2F2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465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5FE078979F1A8644A49BC4E6C99FBCD2" ma:contentTypeVersion="5" ma:contentTypeDescription="建立新的文件。" ma:contentTypeScope="" ma:versionID="63984fd4d2df4b2d4f4be3eb7a195378">
  <xsd:schema xmlns:xsd="http://www.w3.org/2001/XMLSchema" xmlns:xs="http://www.w3.org/2001/XMLSchema" xmlns:p="http://schemas.microsoft.com/office/2006/metadata/properties" xmlns:ns3="4b01c81d-0c07-4e94-af0d-ca4ea279aae7" targetNamespace="http://schemas.microsoft.com/office/2006/metadata/properties" ma:root="true" ma:fieldsID="dc5b0e90cf473e77cf935749b744ade8" ns3:_="">
    <xsd:import namespace="4b01c81d-0c07-4e94-af0d-ca4ea279aa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01c81d-0c07-4e94-af0d-ca4ea279aa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b01c81d-0c07-4e94-af0d-ca4ea279aae7" xsi:nil="true"/>
  </documentManagement>
</p:properties>
</file>

<file path=customXml/itemProps1.xml><?xml version="1.0" encoding="utf-8"?>
<ds:datastoreItem xmlns:ds="http://schemas.openxmlformats.org/officeDocument/2006/customXml" ds:itemID="{AB7CEE64-0ACF-45E2-80D3-242B4C98BC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01c81d-0c07-4e94-af0d-ca4ea279aa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DCFB31-58C1-42E5-8A9F-27EE5DE4A4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A48DD9-417F-4EC9-8270-10230E4FA48A}">
  <ds:schemaRefs>
    <ds:schemaRef ds:uri="http://schemas.microsoft.com/office/2006/metadata/properties"/>
    <ds:schemaRef ds:uri="http://schemas.microsoft.com/office/infopath/2007/PartnerControls"/>
    <ds:schemaRef ds:uri="4b01c81d-0c07-4e94-af0d-ca4ea279aae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07</Words>
  <Characters>3208</Characters>
  <Application>Microsoft Office Word</Application>
  <DocSecurity>0</DocSecurity>
  <Lines>101</Lines>
  <Paragraphs>66</Paragraphs>
  <ScaleCrop>false</ScaleCrop>
  <Company/>
  <LinksUpToDate>false</LinksUpToDate>
  <CharactersWithSpaces>3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張晁瑞</dc:creator>
  <cp:keywords/>
  <dc:description/>
  <cp:lastModifiedBy>張晁瑞 CHANG, CHAO-JUI</cp:lastModifiedBy>
  <cp:revision>2</cp:revision>
  <dcterms:created xsi:type="dcterms:W3CDTF">2024-02-26T06:03:00Z</dcterms:created>
  <dcterms:modified xsi:type="dcterms:W3CDTF">2024-02-26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5110e2-f4da-4c1b-b3d6-84930b98f66b</vt:lpwstr>
  </property>
  <property fmtid="{D5CDD505-2E9C-101B-9397-08002B2CF9AE}" pid="3" name="ContentTypeId">
    <vt:lpwstr>0x0101005FE078979F1A8644A49BC4E6C99FBCD2</vt:lpwstr>
  </property>
</Properties>
</file>